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955C3" w14:textId="77777777" w:rsidR="00D255D9" w:rsidRPr="001C64D9" w:rsidRDefault="00D255D9" w:rsidP="00D255D9">
      <w:pPr>
        <w:jc w:val="center"/>
        <w:rPr>
          <w:color w:val="000000" w:themeColor="text1"/>
        </w:rPr>
      </w:pPr>
      <w:bookmarkStart w:id="0" w:name="lab5"/>
      <w:r w:rsidRPr="001C64D9">
        <w:rPr>
          <w:noProof/>
          <w:color w:val="000000" w:themeColor="text1"/>
        </w:rPr>
        <w:drawing>
          <wp:inline distT="0" distB="0" distL="0" distR="0" wp14:anchorId="3C911EEB" wp14:editId="265BE3F5">
            <wp:extent cx="681355" cy="681355"/>
            <wp:effectExtent l="0" t="0" r="0" b="0"/>
            <wp:docPr id="64" name="图片 2" descr="1smevus1otq84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2" descr="1smevus1otq84b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3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C64D9">
        <w:rPr>
          <w:color w:val="000000" w:themeColor="text1"/>
        </w:rPr>
        <w:t xml:space="preserve"> </w:t>
      </w:r>
      <w:r w:rsidRPr="001C64D9">
        <w:rPr>
          <w:noProof/>
          <w:color w:val="000000" w:themeColor="text1"/>
        </w:rPr>
        <w:drawing>
          <wp:inline distT="0" distB="0" distL="0" distR="0" wp14:anchorId="2E44E587" wp14:editId="24263660">
            <wp:extent cx="3083560" cy="716915"/>
            <wp:effectExtent l="0" t="0" r="0" b="0"/>
            <wp:docPr id="65" name="图片 1" descr="1smegrv1fikf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1" descr="1smegrv1fikfal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" b="24193"/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BF8B3" w14:textId="77777777" w:rsidR="00D255D9" w:rsidRPr="001C64D9" w:rsidRDefault="00D255D9" w:rsidP="00D255D9">
      <w:pPr>
        <w:spacing w:beforeLines="50" w:before="120" w:afterLines="50" w:after="120"/>
        <w:jc w:val="center"/>
        <w:rPr>
          <w:b/>
          <w:color w:val="000000" w:themeColor="text1"/>
          <w:sz w:val="48"/>
          <w:szCs w:val="48"/>
        </w:rPr>
      </w:pPr>
    </w:p>
    <w:p w14:paraId="6FF0C337" w14:textId="77777777" w:rsidR="00D255D9" w:rsidRPr="001C64D9" w:rsidRDefault="00D255D9" w:rsidP="00D255D9">
      <w:pPr>
        <w:spacing w:beforeLines="50" w:before="120" w:afterLines="50" w:after="120"/>
        <w:jc w:val="center"/>
        <w:rPr>
          <w:rFonts w:ascii="隶书" w:eastAsia="隶书"/>
          <w:b/>
          <w:color w:val="000000" w:themeColor="text1"/>
          <w:sz w:val="84"/>
          <w:szCs w:val="84"/>
        </w:rPr>
      </w:pPr>
      <w:r w:rsidRPr="001C64D9">
        <w:rPr>
          <w:rFonts w:ascii="隶书" w:eastAsia="隶书" w:hint="eastAsia"/>
          <w:b/>
          <w:color w:val="000000" w:themeColor="text1"/>
          <w:sz w:val="84"/>
          <w:szCs w:val="84"/>
        </w:rPr>
        <w:t>实 验 报 告</w:t>
      </w:r>
    </w:p>
    <w:p w14:paraId="027E0D2B" w14:textId="77777777" w:rsidR="00D255D9" w:rsidRPr="001C64D9" w:rsidRDefault="00D255D9" w:rsidP="00D255D9">
      <w:pPr>
        <w:jc w:val="center"/>
        <w:rPr>
          <w:rFonts w:ascii="隶书" w:eastAsia="隶书"/>
          <w:b/>
          <w:color w:val="000000" w:themeColor="text1"/>
          <w:sz w:val="72"/>
          <w:szCs w:val="72"/>
        </w:rPr>
      </w:pPr>
    </w:p>
    <w:p w14:paraId="38CBEB96" w14:textId="77777777" w:rsidR="00D255D9" w:rsidRPr="001C64D9" w:rsidRDefault="00D255D9" w:rsidP="00D255D9">
      <w:pPr>
        <w:jc w:val="center"/>
        <w:rPr>
          <w:rFonts w:ascii="隶书" w:eastAsia="隶书"/>
          <w:b/>
          <w:color w:val="000000" w:themeColor="text1"/>
          <w:sz w:val="72"/>
          <w:szCs w:val="72"/>
        </w:rPr>
      </w:pPr>
    </w:p>
    <w:p w14:paraId="02199F7B" w14:textId="77777777" w:rsidR="00D255D9" w:rsidRPr="001C64D9" w:rsidRDefault="00D255D9" w:rsidP="00D255D9">
      <w:pPr>
        <w:jc w:val="center"/>
        <w:rPr>
          <w:b/>
          <w:color w:val="000000" w:themeColor="text1"/>
        </w:rPr>
      </w:pP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5425"/>
      </w:tblGrid>
      <w:tr w:rsidR="001C64D9" w:rsidRPr="001C64D9" w14:paraId="144931F7" w14:textId="77777777" w:rsidTr="00BD44D2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7EED4" w14:textId="77777777" w:rsidR="00D255D9" w:rsidRPr="001C64D9" w:rsidRDefault="00D255D9" w:rsidP="00BD44D2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课程名称</w:t>
            </w:r>
            <w:proofErr w:type="spellEnd"/>
            <w:r w:rsidRPr="001C64D9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：</w:t>
            </w:r>
          </w:p>
        </w:tc>
        <w:tc>
          <w:tcPr>
            <w:tcW w:w="5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61F6E3" w14:textId="77777777" w:rsidR="00D255D9" w:rsidRPr="001C64D9" w:rsidRDefault="00D255D9" w:rsidP="00BD44D2">
            <w:pPr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微服务与容器</w:t>
            </w:r>
            <w:proofErr w:type="spellEnd"/>
          </w:p>
        </w:tc>
      </w:tr>
      <w:tr w:rsidR="001C64D9" w:rsidRPr="001C64D9" w14:paraId="07DF1D25" w14:textId="77777777" w:rsidTr="00BD44D2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0E9FDB" w14:textId="77777777" w:rsidR="00D255D9" w:rsidRPr="001C64D9" w:rsidRDefault="00D255D9" w:rsidP="00BD44D2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学生姓名</w:t>
            </w:r>
            <w:proofErr w:type="spellEnd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176734" w14:textId="77777777" w:rsidR="00D255D9" w:rsidRPr="001C64D9" w:rsidRDefault="00D255D9" w:rsidP="00BD44D2">
            <w:pPr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石夏源</w:t>
            </w:r>
            <w:proofErr w:type="spellEnd"/>
          </w:p>
        </w:tc>
      </w:tr>
      <w:tr w:rsidR="001C64D9" w:rsidRPr="001C64D9" w14:paraId="4B4FB68C" w14:textId="77777777" w:rsidTr="00BD44D2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DD376" w14:textId="77777777" w:rsidR="00D255D9" w:rsidRPr="001C64D9" w:rsidRDefault="00D255D9" w:rsidP="00BD44D2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学生专业</w:t>
            </w:r>
            <w:proofErr w:type="spellEnd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560021" w14:textId="77777777" w:rsidR="00D255D9" w:rsidRPr="001C64D9" w:rsidRDefault="00D255D9" w:rsidP="00BD44D2">
            <w:pPr>
              <w:spacing w:line="360" w:lineRule="exact"/>
              <w:rPr>
                <w:b/>
                <w:color w:val="000000" w:themeColor="text1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z w:val="30"/>
                <w:szCs w:val="30"/>
              </w:rPr>
              <w:t>软件工程</w:t>
            </w:r>
            <w:proofErr w:type="spellEnd"/>
          </w:p>
        </w:tc>
      </w:tr>
      <w:tr w:rsidR="001C64D9" w:rsidRPr="001C64D9" w14:paraId="6D0CDD27" w14:textId="77777777" w:rsidTr="00BD44D2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1AFA6A" w14:textId="77777777" w:rsidR="00D255D9" w:rsidRPr="001C64D9" w:rsidRDefault="00D255D9" w:rsidP="00BD44D2">
            <w:pPr>
              <w:rPr>
                <w:b/>
                <w:color w:val="000000" w:themeColor="text1"/>
                <w:spacing w:val="20"/>
                <w:sz w:val="30"/>
                <w:szCs w:val="30"/>
              </w:rPr>
            </w:pPr>
            <w:proofErr w:type="spellStart"/>
            <w:r w:rsidRPr="001C64D9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开课学期</w:t>
            </w:r>
            <w:proofErr w:type="spellEnd"/>
            <w:r w:rsidRPr="001C64D9">
              <w:rPr>
                <w:rFonts w:hint="eastAsia"/>
                <w:b/>
                <w:color w:val="000000" w:themeColor="text1"/>
                <w:spacing w:val="20"/>
                <w:sz w:val="30"/>
                <w:szCs w:val="30"/>
              </w:rPr>
              <w:t>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205A161" w14:textId="77777777" w:rsidR="00D255D9" w:rsidRPr="001C64D9" w:rsidRDefault="00D255D9" w:rsidP="00BD44D2">
            <w:pPr>
              <w:rPr>
                <w:color w:val="000000" w:themeColor="text1"/>
              </w:rPr>
            </w:pPr>
            <w:r w:rsidRPr="001C64D9">
              <w:rPr>
                <w:b/>
                <w:color w:val="000000" w:themeColor="text1"/>
                <w:sz w:val="30"/>
                <w:szCs w:val="30"/>
              </w:rPr>
              <w:t>2024-2025-1</w:t>
            </w:r>
          </w:p>
        </w:tc>
      </w:tr>
    </w:tbl>
    <w:p w14:paraId="64DEF928" w14:textId="07222DC1" w:rsidR="00D255D9" w:rsidRPr="001C64D9" w:rsidRDefault="00D255D9" w:rsidP="00D255D9">
      <w:pPr>
        <w:rPr>
          <w:color w:val="000000" w:themeColor="text1"/>
        </w:rPr>
      </w:pPr>
    </w:p>
    <w:p w14:paraId="4541FCB6" w14:textId="0F88A36B" w:rsidR="00D255D9" w:rsidRPr="001C64D9" w:rsidRDefault="00D255D9" w:rsidP="00D255D9">
      <w:pPr>
        <w:pStyle w:val="a0"/>
        <w:rPr>
          <w:color w:val="000000" w:themeColor="text1"/>
        </w:rPr>
      </w:pPr>
    </w:p>
    <w:p w14:paraId="07F1F66C" w14:textId="688749B3" w:rsidR="00D255D9" w:rsidRPr="001C64D9" w:rsidRDefault="00D255D9" w:rsidP="00D255D9">
      <w:pPr>
        <w:pStyle w:val="a0"/>
        <w:rPr>
          <w:color w:val="000000" w:themeColor="text1"/>
        </w:rPr>
      </w:pPr>
    </w:p>
    <w:p w14:paraId="29234846" w14:textId="49985CA7" w:rsidR="00D255D9" w:rsidRPr="001C64D9" w:rsidRDefault="00D255D9" w:rsidP="00D255D9">
      <w:pPr>
        <w:pStyle w:val="a0"/>
        <w:rPr>
          <w:color w:val="000000" w:themeColor="text1"/>
        </w:rPr>
      </w:pPr>
    </w:p>
    <w:p w14:paraId="7527477C" w14:textId="56466CDD" w:rsidR="00D255D9" w:rsidRPr="001C64D9" w:rsidRDefault="00D255D9" w:rsidP="00D255D9">
      <w:pPr>
        <w:pStyle w:val="a0"/>
        <w:rPr>
          <w:color w:val="000000" w:themeColor="text1"/>
        </w:rPr>
      </w:pPr>
    </w:p>
    <w:p w14:paraId="66CB2D14" w14:textId="77777777" w:rsidR="00D255D9" w:rsidRPr="001C64D9" w:rsidRDefault="00D255D9" w:rsidP="00D255D9">
      <w:pPr>
        <w:pStyle w:val="a0"/>
        <w:rPr>
          <w:color w:val="000000" w:themeColor="text1"/>
        </w:rPr>
      </w:pPr>
    </w:p>
    <w:p w14:paraId="48A2FEDE" w14:textId="301878B8" w:rsidR="00D255D9" w:rsidRPr="001C64D9" w:rsidRDefault="00D255D9" w:rsidP="00D255D9">
      <w:pPr>
        <w:pStyle w:val="a0"/>
        <w:rPr>
          <w:color w:val="000000" w:themeColor="text1"/>
        </w:rPr>
      </w:pPr>
    </w:p>
    <w:sdt>
      <w:sdtPr>
        <w:rPr>
          <w:color w:val="000000" w:themeColor="text1"/>
          <w:lang w:val="zh-CN" w:eastAsia="zh-CN"/>
        </w:rPr>
        <w:id w:val="193199855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sz w:val="24"/>
          <w:szCs w:val="24"/>
          <w:lang w:eastAsia="en-US"/>
        </w:rPr>
      </w:sdtEndPr>
      <w:sdtContent>
        <w:p w14:paraId="386FC961" w14:textId="6CE573AF" w:rsidR="00D255D9" w:rsidRPr="001C64D9" w:rsidRDefault="00D255D9" w:rsidP="00D255D9">
          <w:pPr>
            <w:pStyle w:val="TOC"/>
            <w:jc w:val="center"/>
            <w:rPr>
              <w:color w:val="000000" w:themeColor="text1"/>
            </w:rPr>
          </w:pPr>
          <w:r w:rsidRPr="001C64D9">
            <w:rPr>
              <w:color w:val="000000" w:themeColor="text1"/>
              <w:lang w:val="zh-CN" w:eastAsia="zh-CN"/>
            </w:rPr>
            <w:t>目录</w:t>
          </w:r>
        </w:p>
        <w:p w14:paraId="7693ADB7" w14:textId="36074B7D" w:rsidR="00D255D9" w:rsidRPr="001C64D9" w:rsidRDefault="00D255D9">
          <w:pPr>
            <w:pStyle w:val="TOC1"/>
            <w:tabs>
              <w:tab w:val="right" w:leader="dot" w:pos="8630"/>
            </w:tabs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r w:rsidRPr="001C64D9">
            <w:rPr>
              <w:color w:val="000000" w:themeColor="text1"/>
            </w:rPr>
            <w:fldChar w:fldCharType="begin"/>
          </w:r>
          <w:r w:rsidRPr="001C64D9">
            <w:rPr>
              <w:color w:val="000000" w:themeColor="text1"/>
            </w:rPr>
            <w:instrText xml:space="preserve"> TOC \o "1-3" \h \z \u </w:instrText>
          </w:r>
          <w:r w:rsidRPr="001C64D9">
            <w:rPr>
              <w:color w:val="000000" w:themeColor="text1"/>
            </w:rPr>
            <w:fldChar w:fldCharType="separate"/>
          </w:r>
          <w:hyperlink w:anchor="_Toc181747307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LAB5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07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2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A7C3BCB" w14:textId="13BE46FF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08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一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实验目的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08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2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B0EAD65" w14:textId="0FF8836E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09" w:history="1">
            <w:r w:rsidRPr="001C64D9">
              <w:rPr>
                <w:rStyle w:val="ad"/>
                <w:noProof/>
                <w:color w:val="000000" w:themeColor="text1"/>
              </w:rPr>
              <w:t>二</w:t>
            </w:r>
            <w:r w:rsidRPr="001C64D9">
              <w:rPr>
                <w:rStyle w:val="ad"/>
                <w:noProof/>
                <w:color w:val="000000" w:themeColor="text1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</w:rPr>
              <w:t>实验环境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09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2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D1EBC94" w14:textId="2D7A171A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0" w:history="1">
            <w:r w:rsidRPr="001C64D9">
              <w:rPr>
                <w:rStyle w:val="ad"/>
                <w:noProof/>
                <w:color w:val="000000" w:themeColor="text1"/>
              </w:rPr>
              <w:t>三</w:t>
            </w:r>
            <w:r w:rsidRPr="001C64D9">
              <w:rPr>
                <w:rStyle w:val="ad"/>
                <w:noProof/>
                <w:color w:val="000000" w:themeColor="text1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</w:rPr>
              <w:t>实验步骤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0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3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F355F25" w14:textId="4ECE4A59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1" w:history="1">
            <w:r w:rsidRPr="001C64D9">
              <w:rPr>
                <w:rStyle w:val="ad"/>
                <w:noProof/>
                <w:color w:val="000000" w:themeColor="text1"/>
              </w:rPr>
              <w:t>方案</w:t>
            </w:r>
            <w:r w:rsidRPr="001C64D9">
              <w:rPr>
                <w:rStyle w:val="ad"/>
                <w:noProof/>
                <w:color w:val="000000" w:themeColor="text1"/>
              </w:rPr>
              <w:t>1</w:t>
            </w:r>
            <w:r w:rsidRPr="001C64D9">
              <w:rPr>
                <w:rStyle w:val="ad"/>
                <w:noProof/>
                <w:color w:val="000000" w:themeColor="text1"/>
              </w:rPr>
              <w:t>：</w:t>
            </w:r>
            <w:r w:rsidRPr="001C64D9">
              <w:rPr>
                <w:rStyle w:val="ad"/>
                <w:noProof/>
                <w:color w:val="000000" w:themeColor="text1"/>
              </w:rPr>
              <w:t>RestTemplate+ ribbon+Hystrix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1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3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D8FDF24" w14:textId="2798D55F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2" w:history="1">
            <w:r w:rsidRPr="001C64D9">
              <w:rPr>
                <w:rStyle w:val="ad"/>
                <w:noProof/>
                <w:color w:val="000000" w:themeColor="text1"/>
              </w:rPr>
              <w:t>方案</w:t>
            </w:r>
            <w:r w:rsidRPr="001C64D9">
              <w:rPr>
                <w:rStyle w:val="ad"/>
                <w:noProof/>
                <w:color w:val="000000" w:themeColor="text1"/>
              </w:rPr>
              <w:t>2</w:t>
            </w:r>
            <w:r w:rsidRPr="001C64D9">
              <w:rPr>
                <w:rStyle w:val="ad"/>
                <w:noProof/>
                <w:color w:val="000000" w:themeColor="text1"/>
              </w:rPr>
              <w:t>：</w:t>
            </w:r>
            <w:r w:rsidRPr="001C64D9">
              <w:rPr>
                <w:rStyle w:val="ad"/>
                <w:noProof/>
                <w:color w:val="000000" w:themeColor="text1"/>
              </w:rPr>
              <w:t>OpenFeign+Hystrix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2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6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370339C" w14:textId="2AD6770C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3" w:history="1">
            <w:r w:rsidRPr="001C64D9">
              <w:rPr>
                <w:rStyle w:val="ad"/>
                <w:noProof/>
                <w:color w:val="000000" w:themeColor="text1"/>
              </w:rPr>
              <w:t>Hystrix Dashboard</w:t>
            </w:r>
            <w:r w:rsidRPr="001C64D9">
              <w:rPr>
                <w:rStyle w:val="ad"/>
                <w:noProof/>
                <w:color w:val="000000" w:themeColor="text1"/>
              </w:rPr>
              <w:t>监控面板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3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9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2789EBF" w14:textId="4E5E1858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4" w:history="1">
            <w:r w:rsidRPr="001C64D9">
              <w:rPr>
                <w:rStyle w:val="ad"/>
                <w:noProof/>
                <w:color w:val="000000" w:themeColor="text1"/>
              </w:rPr>
              <w:t>搭建</w:t>
            </w:r>
            <w:r w:rsidRPr="001C64D9">
              <w:rPr>
                <w:rStyle w:val="ad"/>
                <w:noProof/>
                <w:color w:val="000000" w:themeColor="text1"/>
              </w:rPr>
              <w:t>Hystrix Dashboard</w:t>
            </w:r>
            <w:r w:rsidRPr="001C64D9">
              <w:rPr>
                <w:rStyle w:val="ad"/>
                <w:noProof/>
                <w:color w:val="000000" w:themeColor="text1"/>
              </w:rPr>
              <w:t>工程并进行配置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4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9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86ECC46" w14:textId="39526F7D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5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启动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Hystrix Dashboard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监控面板微服务，并访问其用户界面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5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0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D9F4677" w14:textId="13C7E408" w:rsidR="00D255D9" w:rsidRPr="001C64D9" w:rsidRDefault="00D255D9">
          <w:pPr>
            <w:pStyle w:val="TOC1"/>
            <w:tabs>
              <w:tab w:val="right" w:leader="dot" w:pos="8630"/>
            </w:tabs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6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LAB6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6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1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25EFD14" w14:textId="2AB3B301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7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一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实验目的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7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1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11FA470" w14:textId="6FBEDE57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8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二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实验环境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8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1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5F40AB3" w14:textId="0DB41D29" w:rsidR="00D255D9" w:rsidRPr="001C64D9" w:rsidRDefault="00D255D9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19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三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 xml:space="preserve"> 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实验步骤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19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1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E4B2D5F" w14:textId="703AEE13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20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Zuul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动态路由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20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1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5188622" w14:textId="479C5483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21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Zuul</w:t>
            </w:r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自定义过滤器的编写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21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5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8DE7A21" w14:textId="557641E3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22" w:history="1">
            <w:r w:rsidRPr="001C64D9">
              <w:rPr>
                <w:rStyle w:val="ad"/>
                <w:noProof/>
                <w:color w:val="000000" w:themeColor="text1"/>
                <w:lang w:eastAsia="zh-CN"/>
              </w:rPr>
              <w:t>自定义权限控制过滤器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22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17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4A000B2B" w14:textId="40653EF6" w:rsidR="00D255D9" w:rsidRPr="001C64D9" w:rsidRDefault="00D255D9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  <w:kern w:val="2"/>
              <w:sz w:val="21"/>
              <w:szCs w:val="22"/>
              <w:lang w:eastAsia="zh-CN"/>
            </w:rPr>
          </w:pPr>
          <w:hyperlink w:anchor="_Toc181747323" w:history="1">
            <w:r w:rsidRPr="001C64D9">
              <w:rPr>
                <w:rStyle w:val="ad"/>
                <w:noProof/>
                <w:color w:val="000000" w:themeColor="text1"/>
              </w:rPr>
              <w:t>自定义异常处理过滤器</w:t>
            </w:r>
            <w:r w:rsidRPr="001C64D9">
              <w:rPr>
                <w:noProof/>
                <w:webHidden/>
                <w:color w:val="000000" w:themeColor="text1"/>
              </w:rPr>
              <w:tab/>
            </w:r>
            <w:r w:rsidRPr="001C64D9">
              <w:rPr>
                <w:noProof/>
                <w:webHidden/>
                <w:color w:val="000000" w:themeColor="text1"/>
              </w:rPr>
              <w:fldChar w:fldCharType="begin"/>
            </w:r>
            <w:r w:rsidRPr="001C64D9">
              <w:rPr>
                <w:noProof/>
                <w:webHidden/>
                <w:color w:val="000000" w:themeColor="text1"/>
              </w:rPr>
              <w:instrText xml:space="preserve"> PAGEREF _Toc181747323 \h </w:instrText>
            </w:r>
            <w:r w:rsidRPr="001C64D9">
              <w:rPr>
                <w:noProof/>
                <w:webHidden/>
                <w:color w:val="000000" w:themeColor="text1"/>
              </w:rPr>
            </w:r>
            <w:r w:rsidRPr="001C64D9">
              <w:rPr>
                <w:noProof/>
                <w:webHidden/>
                <w:color w:val="000000" w:themeColor="text1"/>
              </w:rPr>
              <w:fldChar w:fldCharType="separate"/>
            </w:r>
            <w:r w:rsidRPr="001C64D9">
              <w:rPr>
                <w:noProof/>
                <w:webHidden/>
                <w:color w:val="000000" w:themeColor="text1"/>
              </w:rPr>
              <w:t>20</w:t>
            </w:r>
            <w:r w:rsidRPr="001C64D9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38D598B" w14:textId="072D38B7" w:rsidR="00D255D9" w:rsidRPr="001C64D9" w:rsidRDefault="00D255D9">
          <w:pPr>
            <w:rPr>
              <w:color w:val="000000" w:themeColor="text1"/>
            </w:rPr>
          </w:pPr>
          <w:r w:rsidRPr="001C64D9">
            <w:rPr>
              <w:b/>
              <w:bCs/>
              <w:color w:val="000000" w:themeColor="text1"/>
              <w:lang w:val="zh-CN"/>
            </w:rPr>
            <w:fldChar w:fldCharType="end"/>
          </w:r>
        </w:p>
      </w:sdtContent>
    </w:sdt>
    <w:p w14:paraId="7EAC70C9" w14:textId="5B53FFB2" w:rsidR="00D255D9" w:rsidRPr="001C64D9" w:rsidRDefault="00D255D9" w:rsidP="00D255D9">
      <w:pPr>
        <w:pStyle w:val="a0"/>
        <w:rPr>
          <w:color w:val="000000" w:themeColor="text1"/>
        </w:rPr>
      </w:pPr>
    </w:p>
    <w:p w14:paraId="40854693" w14:textId="623061CB" w:rsidR="00D255D9" w:rsidRPr="001C64D9" w:rsidRDefault="00D255D9" w:rsidP="00D255D9">
      <w:pPr>
        <w:pStyle w:val="a0"/>
        <w:rPr>
          <w:color w:val="000000" w:themeColor="text1"/>
        </w:rPr>
      </w:pPr>
    </w:p>
    <w:p w14:paraId="7524832E" w14:textId="77777777" w:rsidR="00D255D9" w:rsidRPr="001C64D9" w:rsidRDefault="00D255D9" w:rsidP="00D255D9">
      <w:pPr>
        <w:pStyle w:val="a0"/>
        <w:rPr>
          <w:color w:val="000000" w:themeColor="text1"/>
        </w:rPr>
      </w:pPr>
    </w:p>
    <w:p w14:paraId="2847740D" w14:textId="2F86E3D4" w:rsidR="00927B72" w:rsidRPr="001C64D9" w:rsidRDefault="00DD08B2">
      <w:pPr>
        <w:pStyle w:val="1"/>
        <w:rPr>
          <w:color w:val="000000" w:themeColor="text1"/>
          <w:lang w:eastAsia="zh-CN"/>
        </w:rPr>
      </w:pPr>
      <w:bookmarkStart w:id="1" w:name="_Toc181747307"/>
      <w:r w:rsidRPr="001C64D9">
        <w:rPr>
          <w:color w:val="000000" w:themeColor="text1"/>
          <w:lang w:eastAsia="zh-CN"/>
        </w:rPr>
        <w:lastRenderedPageBreak/>
        <w:t>LAB5</w:t>
      </w:r>
      <w:bookmarkEnd w:id="1"/>
    </w:p>
    <w:p w14:paraId="583BE53F" w14:textId="77777777" w:rsidR="00927B72" w:rsidRPr="001C64D9" w:rsidRDefault="00DD08B2">
      <w:pPr>
        <w:pStyle w:val="2"/>
        <w:rPr>
          <w:color w:val="000000" w:themeColor="text1"/>
          <w:lang w:eastAsia="zh-CN"/>
        </w:rPr>
      </w:pPr>
      <w:bookmarkStart w:id="2" w:name="一-实验目的"/>
      <w:bookmarkStart w:id="3" w:name="_Toc181747308"/>
      <w:proofErr w:type="gramStart"/>
      <w:r w:rsidRPr="001C64D9">
        <w:rPr>
          <w:color w:val="000000" w:themeColor="text1"/>
          <w:lang w:eastAsia="zh-CN"/>
        </w:rPr>
        <w:t>一</w:t>
      </w:r>
      <w:proofErr w:type="gramEnd"/>
      <w:r w:rsidRPr="001C64D9">
        <w:rPr>
          <w:color w:val="000000" w:themeColor="text1"/>
          <w:lang w:eastAsia="zh-CN"/>
        </w:rPr>
        <w:t xml:space="preserve"> </w:t>
      </w:r>
      <w:r w:rsidRPr="001C64D9">
        <w:rPr>
          <w:color w:val="000000" w:themeColor="text1"/>
          <w:lang w:eastAsia="zh-CN"/>
        </w:rPr>
        <w:t>实验目的</w:t>
      </w:r>
      <w:bookmarkEnd w:id="3"/>
    </w:p>
    <w:p w14:paraId="0CD68984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通过在购票</w:t>
      </w:r>
      <w:proofErr w:type="gramStart"/>
      <w:r w:rsidRPr="001C64D9">
        <w:rPr>
          <w:color w:val="000000" w:themeColor="text1"/>
          <w:lang w:eastAsia="zh-CN"/>
        </w:rPr>
        <w:t>微服务</w:t>
      </w:r>
      <w:proofErr w:type="gramEnd"/>
      <w:r w:rsidRPr="001C64D9">
        <w:rPr>
          <w:color w:val="000000" w:themeColor="text1"/>
          <w:lang w:eastAsia="zh-CN"/>
        </w:rPr>
        <w:t>中添加熔断器，当用户</w:t>
      </w:r>
      <w:proofErr w:type="gramStart"/>
      <w:r w:rsidRPr="001C64D9">
        <w:rPr>
          <w:color w:val="000000" w:themeColor="text1"/>
          <w:lang w:eastAsia="zh-CN"/>
        </w:rPr>
        <w:t>微服务</w:t>
      </w:r>
      <w:proofErr w:type="gramEnd"/>
      <w:r w:rsidRPr="001C64D9">
        <w:rPr>
          <w:color w:val="000000" w:themeColor="text1"/>
          <w:lang w:eastAsia="zh-CN"/>
        </w:rPr>
        <w:t>出现故障时，可以自动调用的</w:t>
      </w:r>
      <w:r w:rsidRPr="001C64D9">
        <w:rPr>
          <w:color w:val="000000" w:themeColor="text1"/>
          <w:lang w:eastAsia="zh-CN"/>
        </w:rPr>
        <w:t>fallback</w:t>
      </w:r>
      <w:r w:rsidRPr="001C64D9">
        <w:rPr>
          <w:color w:val="000000" w:themeColor="text1"/>
          <w:lang w:eastAsia="zh-CN"/>
        </w:rPr>
        <w:t>方法执行，从而确保即使用户</w:t>
      </w:r>
      <w:proofErr w:type="gramStart"/>
      <w:r w:rsidRPr="001C64D9">
        <w:rPr>
          <w:color w:val="000000" w:themeColor="text1"/>
          <w:lang w:eastAsia="zh-CN"/>
        </w:rPr>
        <w:t>微服务</w:t>
      </w:r>
      <w:proofErr w:type="gramEnd"/>
      <w:r w:rsidRPr="001C64D9">
        <w:rPr>
          <w:color w:val="000000" w:themeColor="text1"/>
          <w:lang w:eastAsia="zh-CN"/>
        </w:rPr>
        <w:t>出现问题，购票</w:t>
      </w:r>
      <w:proofErr w:type="gramStart"/>
      <w:r w:rsidRPr="001C64D9">
        <w:rPr>
          <w:color w:val="000000" w:themeColor="text1"/>
          <w:lang w:eastAsia="zh-CN"/>
        </w:rPr>
        <w:t>微服务</w:t>
      </w:r>
      <w:proofErr w:type="gramEnd"/>
      <w:r w:rsidRPr="001C64D9">
        <w:rPr>
          <w:color w:val="000000" w:themeColor="text1"/>
          <w:lang w:eastAsia="zh-CN"/>
        </w:rPr>
        <w:t>也</w:t>
      </w:r>
      <w:proofErr w:type="gramStart"/>
      <w:r w:rsidRPr="001C64D9">
        <w:rPr>
          <w:color w:val="000000" w:themeColor="text1"/>
          <w:lang w:eastAsia="zh-CN"/>
        </w:rPr>
        <w:t>可以回滚而</w:t>
      </w:r>
      <w:proofErr w:type="gramEnd"/>
      <w:r w:rsidRPr="001C64D9">
        <w:rPr>
          <w:color w:val="000000" w:themeColor="text1"/>
          <w:lang w:eastAsia="zh-CN"/>
        </w:rPr>
        <w:t>不至于奔溃，提高系统的健壮性和可用性。</w:t>
      </w:r>
    </w:p>
    <w:p w14:paraId="1D664873" w14:textId="77777777" w:rsidR="00927B72" w:rsidRPr="001C64D9" w:rsidRDefault="00DD08B2">
      <w:pPr>
        <w:pStyle w:val="a0"/>
        <w:rPr>
          <w:color w:val="000000" w:themeColor="text1"/>
        </w:rPr>
      </w:pPr>
      <w:proofErr w:type="spellStart"/>
      <w:r w:rsidRPr="001C64D9">
        <w:rPr>
          <w:color w:val="000000" w:themeColor="text1"/>
        </w:rPr>
        <w:t>本实验中使用两种不同的方法配置熔断器：分别是</w:t>
      </w:r>
      <w:r w:rsidRPr="001C64D9">
        <w:rPr>
          <w:color w:val="000000" w:themeColor="text1"/>
        </w:rPr>
        <w:t>RestTemplate</w:t>
      </w:r>
      <w:proofErr w:type="spellEnd"/>
      <w:r w:rsidRPr="001C64D9">
        <w:rPr>
          <w:color w:val="000000" w:themeColor="text1"/>
        </w:rPr>
        <w:t xml:space="preserve">+ </w:t>
      </w:r>
      <w:proofErr w:type="spellStart"/>
      <w:r w:rsidRPr="001C64D9">
        <w:rPr>
          <w:color w:val="000000" w:themeColor="text1"/>
        </w:rPr>
        <w:t>ribbon+Hystrix</w:t>
      </w:r>
      <w:r w:rsidRPr="001C64D9">
        <w:rPr>
          <w:color w:val="000000" w:themeColor="text1"/>
        </w:rPr>
        <w:t>和</w:t>
      </w:r>
      <w:r w:rsidRPr="001C64D9">
        <w:rPr>
          <w:color w:val="000000" w:themeColor="text1"/>
        </w:rPr>
        <w:t>OpenFeign+Hystrix</w:t>
      </w:r>
      <w:r w:rsidRPr="001C64D9">
        <w:rPr>
          <w:color w:val="000000" w:themeColor="text1"/>
        </w:rPr>
        <w:t>。并且学习使用</w:t>
      </w:r>
      <w:r w:rsidRPr="001C64D9">
        <w:rPr>
          <w:color w:val="000000" w:themeColor="text1"/>
        </w:rPr>
        <w:t>Hystrix</w:t>
      </w:r>
      <w:proofErr w:type="spellEnd"/>
      <w:r w:rsidRPr="001C64D9">
        <w:rPr>
          <w:color w:val="000000" w:themeColor="text1"/>
        </w:rPr>
        <w:t xml:space="preserve"> Dashboard</w:t>
      </w:r>
      <w:r w:rsidRPr="001C64D9">
        <w:rPr>
          <w:color w:val="000000" w:themeColor="text1"/>
        </w:rPr>
        <w:t>监控面板。</w:t>
      </w:r>
    </w:p>
    <w:p w14:paraId="77F61FCB" w14:textId="77777777" w:rsidR="00927B72" w:rsidRPr="001C64D9" w:rsidRDefault="00927B72">
      <w:pPr>
        <w:pStyle w:val="a0"/>
        <w:rPr>
          <w:color w:val="000000" w:themeColor="text1"/>
        </w:rPr>
      </w:pPr>
    </w:p>
    <w:p w14:paraId="382E9B8B" w14:textId="77777777" w:rsidR="00927B72" w:rsidRPr="001C64D9" w:rsidRDefault="00DD08B2">
      <w:pPr>
        <w:pStyle w:val="2"/>
        <w:rPr>
          <w:color w:val="000000" w:themeColor="text1"/>
        </w:rPr>
      </w:pPr>
      <w:bookmarkStart w:id="4" w:name="二-实验环境"/>
      <w:bookmarkStart w:id="5" w:name="_Toc181747309"/>
      <w:bookmarkEnd w:id="2"/>
      <w:r w:rsidRPr="001C64D9">
        <w:rPr>
          <w:color w:val="000000" w:themeColor="text1"/>
        </w:rPr>
        <w:t>二</w:t>
      </w:r>
      <w:r w:rsidRPr="001C64D9">
        <w:rPr>
          <w:color w:val="000000" w:themeColor="text1"/>
        </w:rPr>
        <w:t xml:space="preserve"> </w:t>
      </w:r>
      <w:r w:rsidRPr="001C64D9">
        <w:rPr>
          <w:color w:val="000000" w:themeColor="text1"/>
        </w:rPr>
        <w:t>实验环境</w:t>
      </w:r>
      <w:bookmarkEnd w:id="5"/>
    </w:p>
    <w:p w14:paraId="6F11F371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color w:val="000000" w:themeColor="text1"/>
        </w:rPr>
        <w:t>操作系统</w:t>
      </w:r>
      <w:r w:rsidRPr="001C64D9">
        <w:rPr>
          <w:color w:val="000000" w:themeColor="text1"/>
        </w:rPr>
        <w:t>:win11</w:t>
      </w:r>
    </w:p>
    <w:p w14:paraId="1EB52EFD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IDE: IDEA 2024</w:t>
      </w:r>
      <w:r w:rsidRPr="001C64D9">
        <w:rPr>
          <w:color w:val="000000" w:themeColor="text1"/>
        </w:rPr>
        <w:t>版</w:t>
      </w:r>
    </w:p>
    <w:p w14:paraId="27D859FB" w14:textId="77777777" w:rsidR="00927B72" w:rsidRPr="001C64D9" w:rsidRDefault="00DD08B2">
      <w:pPr>
        <w:pStyle w:val="2"/>
        <w:rPr>
          <w:color w:val="000000" w:themeColor="text1"/>
        </w:rPr>
      </w:pPr>
      <w:bookmarkStart w:id="6" w:name="三-实验步骤"/>
      <w:bookmarkStart w:id="7" w:name="_Toc181747310"/>
      <w:bookmarkEnd w:id="4"/>
      <w:r w:rsidRPr="001C64D9">
        <w:rPr>
          <w:color w:val="000000" w:themeColor="text1"/>
        </w:rPr>
        <w:lastRenderedPageBreak/>
        <w:t>三</w:t>
      </w:r>
      <w:r w:rsidRPr="001C64D9">
        <w:rPr>
          <w:color w:val="000000" w:themeColor="text1"/>
        </w:rPr>
        <w:t xml:space="preserve"> </w:t>
      </w:r>
      <w:r w:rsidRPr="001C64D9">
        <w:rPr>
          <w:color w:val="000000" w:themeColor="text1"/>
        </w:rPr>
        <w:t>实验步骤</w:t>
      </w:r>
      <w:bookmarkEnd w:id="7"/>
    </w:p>
    <w:p w14:paraId="3200C342" w14:textId="77777777" w:rsidR="00927B72" w:rsidRPr="001C64D9" w:rsidRDefault="00DD08B2">
      <w:pPr>
        <w:pStyle w:val="3"/>
        <w:rPr>
          <w:color w:val="000000" w:themeColor="text1"/>
        </w:rPr>
      </w:pPr>
      <w:bookmarkStart w:id="8" w:name="方案1resttemplate+-ribbon+hystrix"/>
      <w:bookmarkStart w:id="9" w:name="_Toc181747311"/>
      <w:r w:rsidRPr="001C64D9">
        <w:rPr>
          <w:color w:val="000000" w:themeColor="text1"/>
        </w:rPr>
        <w:t>方案</w:t>
      </w:r>
      <w:r w:rsidRPr="001C64D9">
        <w:rPr>
          <w:color w:val="000000" w:themeColor="text1"/>
        </w:rPr>
        <w:t>1</w:t>
      </w:r>
      <w:r w:rsidRPr="001C64D9">
        <w:rPr>
          <w:color w:val="000000" w:themeColor="text1"/>
        </w:rPr>
        <w:t>：</w:t>
      </w:r>
      <w:r w:rsidRPr="001C64D9">
        <w:rPr>
          <w:color w:val="000000" w:themeColor="text1"/>
        </w:rPr>
        <w:t>RestTemplate+ ribbon+Hystrix</w:t>
      </w:r>
      <w:bookmarkEnd w:id="9"/>
    </w:p>
    <w:p w14:paraId="624F82FB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10" w:name="引入依赖并修改webcontroller编写fallback回滚方法"/>
      <w:r w:rsidRPr="001C64D9">
        <w:rPr>
          <w:i w:val="0"/>
          <w:color w:val="000000" w:themeColor="text1"/>
        </w:rPr>
        <w:t>引入依赖并修改</w:t>
      </w:r>
      <w:r w:rsidRPr="001C64D9">
        <w:rPr>
          <w:i w:val="0"/>
          <w:color w:val="000000" w:themeColor="text1"/>
        </w:rPr>
        <w:t>WebController</w:t>
      </w:r>
      <w:r w:rsidRPr="001C64D9">
        <w:rPr>
          <w:i w:val="0"/>
          <w:color w:val="000000" w:themeColor="text1"/>
        </w:rPr>
        <w:t>，编写</w:t>
      </w:r>
      <w:r w:rsidRPr="001C64D9">
        <w:rPr>
          <w:i w:val="0"/>
          <w:color w:val="000000" w:themeColor="text1"/>
        </w:rPr>
        <w:t>fallback</w:t>
      </w:r>
      <w:r w:rsidRPr="001C64D9">
        <w:rPr>
          <w:i w:val="0"/>
          <w:color w:val="000000" w:themeColor="text1"/>
        </w:rPr>
        <w:t>回滚方法</w:t>
      </w:r>
    </w:p>
    <w:p w14:paraId="1F60C661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4E815243" wp14:editId="523DB466">
            <wp:extent cx="5334000" cy="4365863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%E5%A4%A7%E4%B8%89%E8%AF%BE%E7%A8%8B\%E5%BE%AE%E6%9C%8D%E5%8A%A1\%E5%AE%9E%E9%AA%8C%E4%BA%94%E3%80%81%E5%85%AD\assets\image-202411052128577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3FFE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11" w:name="启动类添加enablehystrix注解恢复实例化resttemplate的方法"/>
      <w:bookmarkEnd w:id="10"/>
      <w:r w:rsidRPr="001C64D9">
        <w:rPr>
          <w:i w:val="0"/>
          <w:color w:val="000000" w:themeColor="text1"/>
        </w:rPr>
        <w:lastRenderedPageBreak/>
        <w:t>启动类添加</w:t>
      </w:r>
      <w:r w:rsidRPr="001C64D9">
        <w:rPr>
          <w:i w:val="0"/>
          <w:color w:val="000000" w:themeColor="text1"/>
        </w:rPr>
        <w:t>@EnableHystrix</w:t>
      </w:r>
      <w:r w:rsidRPr="001C64D9">
        <w:rPr>
          <w:i w:val="0"/>
          <w:color w:val="000000" w:themeColor="text1"/>
        </w:rPr>
        <w:t>注解，恢复实例化</w:t>
      </w:r>
      <w:r w:rsidRPr="001C64D9">
        <w:rPr>
          <w:i w:val="0"/>
          <w:color w:val="000000" w:themeColor="text1"/>
        </w:rPr>
        <w:t>RestTemplate</w:t>
      </w:r>
      <w:r w:rsidRPr="001C64D9">
        <w:rPr>
          <w:i w:val="0"/>
          <w:color w:val="000000" w:themeColor="text1"/>
        </w:rPr>
        <w:t>的方法</w:t>
      </w:r>
    </w:p>
    <w:p w14:paraId="514EDB6C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243E81A7" wp14:editId="0D0099EB">
            <wp:extent cx="5334000" cy="302773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:\CODE\GIThub\Markdown\%E5%A4%A7%E4%B8%89%E8%AF%BE%E7%A8%8B\%E5%BE%AE%E6%9C%8D%E5%8A%A1\%E5%AE%9E%E9%AA%8C%E4%BA%94%E3%80%81%E5%85%AD\assets\image-202411052130460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4AA81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12" w:name="测试"/>
      <w:bookmarkEnd w:id="11"/>
      <w:r w:rsidRPr="001C64D9">
        <w:rPr>
          <w:i w:val="0"/>
          <w:color w:val="000000" w:themeColor="text1"/>
          <w:lang w:eastAsia="zh-CN"/>
        </w:rPr>
        <w:t>测试</w:t>
      </w:r>
    </w:p>
    <w:p w14:paraId="3A4E02C3" w14:textId="77777777" w:rsidR="00927B72" w:rsidRPr="001C64D9" w:rsidRDefault="00DD08B2">
      <w:pPr>
        <w:pStyle w:val="5"/>
        <w:rPr>
          <w:iCs w:val="0"/>
          <w:color w:val="000000" w:themeColor="text1"/>
          <w:lang w:eastAsia="zh-CN"/>
        </w:rPr>
      </w:pPr>
      <w:bookmarkStart w:id="13" w:name="X901fbbb53eb9e24d2d4226cd9654abfa4085fa4"/>
      <w:r w:rsidRPr="001C64D9">
        <w:rPr>
          <w:iCs w:val="0"/>
          <w:color w:val="000000" w:themeColor="text1"/>
          <w:lang w:eastAsia="zh-CN"/>
        </w:rPr>
        <w:t>开启用户微服务、购票微服务，浏览器请求</w:t>
      </w:r>
      <w:r w:rsidRPr="001C64D9">
        <w:rPr>
          <w:iCs w:val="0"/>
          <w:color w:val="000000" w:themeColor="text1"/>
          <w:lang w:eastAsia="zh-CN"/>
        </w:rPr>
        <w:t>order</w:t>
      </w:r>
      <w:r w:rsidRPr="001C64D9">
        <w:rPr>
          <w:iCs w:val="0"/>
          <w:color w:val="000000" w:themeColor="text1"/>
          <w:lang w:eastAsia="zh-CN"/>
        </w:rPr>
        <w:t>方法，记录</w:t>
      </w:r>
      <w:r w:rsidRPr="001C64D9">
        <w:rPr>
          <w:iCs w:val="0"/>
          <w:color w:val="000000" w:themeColor="text1"/>
          <w:lang w:eastAsia="zh-CN"/>
        </w:rPr>
        <w:t>eureka</w:t>
      </w:r>
      <w:r w:rsidRPr="001C64D9">
        <w:rPr>
          <w:iCs w:val="0"/>
          <w:color w:val="000000" w:themeColor="text1"/>
          <w:lang w:eastAsia="zh-CN"/>
        </w:rPr>
        <w:t>界面及请求返回界面</w:t>
      </w:r>
    </w:p>
    <w:p w14:paraId="5DCCBBE5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6B1D9353" wp14:editId="68A9D7E1">
            <wp:extent cx="5334000" cy="318190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:\CODE\GIThub\Markdown\%E5%A4%A7%E4%B8%89%E8%AF%BE%E7%A8%8B\%E5%BE%AE%E6%9C%8D%E5%8A%A1\%E5%AE%9E%E9%AA%8C%E4%BA%94%E3%80%81%E5%85%AD\assets\image-2024110521311988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11DDB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56CBAEF9" wp14:editId="5F04774C">
            <wp:extent cx="5334000" cy="2700915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:\CODE\GIThub\Markdown\%E5%A4%A7%E4%B8%89%E8%AF%BE%E7%A8%8B\%E5%BE%AE%E6%9C%8D%E5%8A%A1\%E5%AE%9E%E9%AA%8C%E4%BA%94%E3%80%81%E5%85%AD\assets\image-202411052131309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30FFB" w14:textId="77777777" w:rsidR="00927B72" w:rsidRPr="001C64D9" w:rsidRDefault="00DD08B2">
      <w:pPr>
        <w:pStyle w:val="5"/>
        <w:rPr>
          <w:iCs w:val="0"/>
          <w:color w:val="000000" w:themeColor="text1"/>
          <w:lang w:eastAsia="zh-CN"/>
        </w:rPr>
      </w:pPr>
      <w:bookmarkStart w:id="14" w:name="Xe70cc669757a32abbe5e73fc3d80c3ea2cde3be"/>
      <w:bookmarkEnd w:id="13"/>
      <w:r w:rsidRPr="001C64D9">
        <w:rPr>
          <w:iCs w:val="0"/>
          <w:color w:val="000000" w:themeColor="text1"/>
          <w:lang w:eastAsia="zh-CN"/>
        </w:rPr>
        <w:t>关闭用户微服务（模拟用户</w:t>
      </w:r>
      <w:proofErr w:type="gramStart"/>
      <w:r w:rsidRPr="001C64D9">
        <w:rPr>
          <w:iCs w:val="0"/>
          <w:color w:val="000000" w:themeColor="text1"/>
          <w:lang w:eastAsia="zh-CN"/>
        </w:rPr>
        <w:t>微服务</w:t>
      </w:r>
      <w:proofErr w:type="gramEnd"/>
      <w:r w:rsidRPr="001C64D9">
        <w:rPr>
          <w:iCs w:val="0"/>
          <w:color w:val="000000" w:themeColor="text1"/>
          <w:lang w:eastAsia="zh-CN"/>
        </w:rPr>
        <w:t>故障），记录</w:t>
      </w:r>
      <w:r w:rsidRPr="001C64D9">
        <w:rPr>
          <w:iCs w:val="0"/>
          <w:color w:val="000000" w:themeColor="text1"/>
          <w:lang w:eastAsia="zh-CN"/>
        </w:rPr>
        <w:t>eureka</w:t>
      </w:r>
      <w:r w:rsidRPr="001C64D9">
        <w:rPr>
          <w:iCs w:val="0"/>
          <w:color w:val="000000" w:themeColor="text1"/>
          <w:lang w:eastAsia="zh-CN"/>
        </w:rPr>
        <w:t>界面及请求返回界面，重</w:t>
      </w:r>
      <w:proofErr w:type="gramStart"/>
      <w:r w:rsidRPr="001C64D9">
        <w:rPr>
          <w:iCs w:val="0"/>
          <w:color w:val="000000" w:themeColor="text1"/>
          <w:lang w:eastAsia="zh-CN"/>
        </w:rPr>
        <w:t>启用户微服务</w:t>
      </w:r>
      <w:proofErr w:type="gramEnd"/>
      <w:r w:rsidRPr="001C64D9">
        <w:rPr>
          <w:iCs w:val="0"/>
          <w:color w:val="000000" w:themeColor="text1"/>
          <w:lang w:eastAsia="zh-CN"/>
        </w:rPr>
        <w:t>后再次记录</w:t>
      </w:r>
      <w:r w:rsidRPr="001C64D9">
        <w:rPr>
          <w:iCs w:val="0"/>
          <w:color w:val="000000" w:themeColor="text1"/>
          <w:lang w:eastAsia="zh-CN"/>
        </w:rPr>
        <w:t>eureka</w:t>
      </w:r>
      <w:r w:rsidRPr="001C64D9">
        <w:rPr>
          <w:iCs w:val="0"/>
          <w:color w:val="000000" w:themeColor="text1"/>
          <w:lang w:eastAsia="zh-CN"/>
        </w:rPr>
        <w:t>界面及请求返回界面</w:t>
      </w:r>
    </w:p>
    <w:p w14:paraId="23B8FD95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49618D94" wp14:editId="3E8140FB">
            <wp:extent cx="5334000" cy="318190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5%A4%A7%E4%B8%89%E8%AF%BE%E7%A8%8B\%E5%BE%AE%E6%9C%8D%E5%8A%A1\%E5%AE%9E%E9%AA%8C%E4%BA%94%E3%80%81%E5%85%AD\assets\image-2024110521314578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4F81A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7FA6AB55" wp14:editId="3807C707">
            <wp:extent cx="5334000" cy="3766793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:\CODE\GIThub\Markdown\%E5%A4%A7%E4%B8%89%E8%AF%BE%E7%A8%8B\%E5%BE%AE%E6%9C%8D%E5%8A%A1\%E5%AE%9E%E9%AA%8C%E4%BA%94%E3%80%81%E5%85%AD\assets\image-2024110521315171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EAF0D" w14:textId="77777777" w:rsidR="00927B72" w:rsidRPr="001C64D9" w:rsidRDefault="00927B72">
      <w:pPr>
        <w:pStyle w:val="a0"/>
        <w:rPr>
          <w:color w:val="000000" w:themeColor="text1"/>
        </w:rPr>
      </w:pPr>
    </w:p>
    <w:p w14:paraId="075E42A5" w14:textId="77777777" w:rsidR="00927B72" w:rsidRPr="001C64D9" w:rsidRDefault="00DD08B2">
      <w:pPr>
        <w:pStyle w:val="3"/>
        <w:rPr>
          <w:color w:val="000000" w:themeColor="text1"/>
        </w:rPr>
      </w:pPr>
      <w:bookmarkStart w:id="15" w:name="方案2openfeign+hystrix"/>
      <w:bookmarkStart w:id="16" w:name="_Toc181747312"/>
      <w:bookmarkEnd w:id="8"/>
      <w:bookmarkEnd w:id="12"/>
      <w:bookmarkEnd w:id="14"/>
      <w:r w:rsidRPr="001C64D9">
        <w:rPr>
          <w:color w:val="000000" w:themeColor="text1"/>
        </w:rPr>
        <w:t>方案</w:t>
      </w:r>
      <w:r w:rsidRPr="001C64D9">
        <w:rPr>
          <w:color w:val="000000" w:themeColor="text1"/>
        </w:rPr>
        <w:t>2</w:t>
      </w:r>
      <w:r w:rsidRPr="001C64D9">
        <w:rPr>
          <w:color w:val="000000" w:themeColor="text1"/>
        </w:rPr>
        <w:t>：</w:t>
      </w:r>
      <w:r w:rsidRPr="001C64D9">
        <w:rPr>
          <w:color w:val="000000" w:themeColor="text1"/>
        </w:rPr>
        <w:t>OpenFeign+Hystrix</w:t>
      </w:r>
      <w:bookmarkEnd w:id="16"/>
    </w:p>
    <w:p w14:paraId="462F5AE7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17" w:name="openfeign开启hystix功能"/>
      <w:r w:rsidRPr="001C64D9">
        <w:rPr>
          <w:i w:val="0"/>
          <w:color w:val="000000" w:themeColor="text1"/>
        </w:rPr>
        <w:t>OpenFeign</w:t>
      </w:r>
      <w:r w:rsidRPr="001C64D9">
        <w:rPr>
          <w:i w:val="0"/>
          <w:color w:val="000000" w:themeColor="text1"/>
        </w:rPr>
        <w:t>开启</w:t>
      </w:r>
      <w:r w:rsidRPr="001C64D9">
        <w:rPr>
          <w:i w:val="0"/>
          <w:color w:val="000000" w:themeColor="text1"/>
        </w:rPr>
        <w:t>Hystix</w:t>
      </w:r>
      <w:r w:rsidRPr="001C64D9">
        <w:rPr>
          <w:i w:val="0"/>
          <w:color w:val="000000" w:themeColor="text1"/>
        </w:rPr>
        <w:t>功能</w:t>
      </w:r>
    </w:p>
    <w:p w14:paraId="21BF3B24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1D6B27CB" wp14:editId="32E25ED4">
            <wp:extent cx="5334000" cy="3345542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:\CODE\GIThub\Markdown\%E5%A4%A7%E4%B8%89%E8%AF%BE%E7%A8%8B\%E5%BE%AE%E6%9C%8D%E5%8A%A1\%E5%AE%9E%E9%AA%8C%E4%BA%94%E3%80%81%E5%85%AD\assets\image-2024110600113060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CAB25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18" w:name="编写熔断器类usercontrollerimplclient包"/>
      <w:bookmarkEnd w:id="17"/>
      <w:r w:rsidRPr="001C64D9">
        <w:rPr>
          <w:i w:val="0"/>
          <w:color w:val="000000" w:themeColor="text1"/>
        </w:rPr>
        <w:lastRenderedPageBreak/>
        <w:t>编写熔断器类</w:t>
      </w:r>
      <w:r w:rsidRPr="001C64D9">
        <w:rPr>
          <w:i w:val="0"/>
          <w:color w:val="000000" w:themeColor="text1"/>
        </w:rPr>
        <w:t>UserControllerImpl</w:t>
      </w:r>
      <w:r w:rsidRPr="001C64D9">
        <w:rPr>
          <w:i w:val="0"/>
          <w:color w:val="000000" w:themeColor="text1"/>
        </w:rPr>
        <w:t>（</w:t>
      </w:r>
      <w:r w:rsidRPr="001C64D9">
        <w:rPr>
          <w:i w:val="0"/>
          <w:color w:val="000000" w:themeColor="text1"/>
        </w:rPr>
        <w:t>client</w:t>
      </w:r>
      <w:r w:rsidRPr="001C64D9">
        <w:rPr>
          <w:i w:val="0"/>
          <w:color w:val="000000" w:themeColor="text1"/>
        </w:rPr>
        <w:t>包）</w:t>
      </w:r>
    </w:p>
    <w:p w14:paraId="584E86D4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315CBAD1" wp14:editId="4D77A88F">
            <wp:extent cx="5334000" cy="2848910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:\CODE\GIThub\Markdown\%E5%A4%A7%E4%B8%89%E8%AF%BE%E7%A8%8B\%E5%BE%AE%E6%9C%8D%E5%8A%A1\%E5%AE%9E%E9%AA%8C%E4%BA%94%E3%80%81%E5%85%AD\assets\image-2024110600122270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74B6E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19" w:name="Xf9d4ab48edfe6dd7e4c59895942b777f0a1b3b8"/>
      <w:bookmarkEnd w:id="18"/>
      <w:r w:rsidRPr="001C64D9">
        <w:rPr>
          <w:i w:val="0"/>
          <w:color w:val="000000" w:themeColor="text1"/>
        </w:rPr>
        <w:t>添加</w:t>
      </w:r>
      <w:r w:rsidRPr="001C64D9">
        <w:rPr>
          <w:i w:val="0"/>
          <w:color w:val="000000" w:themeColor="text1"/>
        </w:rPr>
        <w:t>usercontroller</w:t>
      </w:r>
      <w:r w:rsidRPr="001C64D9">
        <w:rPr>
          <w:i w:val="0"/>
          <w:color w:val="000000" w:themeColor="text1"/>
        </w:rPr>
        <w:t>，</w:t>
      </w:r>
      <w:r w:rsidRPr="001C64D9">
        <w:rPr>
          <w:i w:val="0"/>
          <w:color w:val="000000" w:themeColor="text1"/>
        </w:rPr>
        <w:t>webcontroller</w:t>
      </w:r>
      <w:r w:rsidRPr="001C64D9">
        <w:rPr>
          <w:i w:val="0"/>
          <w:color w:val="000000" w:themeColor="text1"/>
        </w:rPr>
        <w:t>改为</w:t>
      </w:r>
      <w:r w:rsidRPr="001C64D9">
        <w:rPr>
          <w:i w:val="0"/>
          <w:color w:val="000000" w:themeColor="text1"/>
        </w:rPr>
        <w:t>OpenFeign</w:t>
      </w:r>
      <w:r w:rsidRPr="001C64D9">
        <w:rPr>
          <w:i w:val="0"/>
          <w:color w:val="000000" w:themeColor="text1"/>
        </w:rPr>
        <w:t>代码，映射并且实现回滚方法</w:t>
      </w:r>
    </w:p>
    <w:p w14:paraId="6235A1B0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028A5E7A" wp14:editId="115730B6">
            <wp:extent cx="5334000" cy="4237181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:\CODE\GIThub\Markdown\%E5%A4%A7%E4%B8%89%E8%AF%BE%E7%A8%8B\%E5%BE%AE%E6%9C%8D%E5%8A%A1\%E5%AE%9E%E9%AA%8C%E4%BA%94%E3%80%81%E5%85%AD\assets\image-2024110600143856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8B7E7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20" w:name="所有服务均可用时测试"/>
      <w:bookmarkEnd w:id="19"/>
      <w:r w:rsidRPr="001C64D9">
        <w:rPr>
          <w:i w:val="0"/>
          <w:color w:val="000000" w:themeColor="text1"/>
          <w:lang w:eastAsia="zh-CN"/>
        </w:rPr>
        <w:lastRenderedPageBreak/>
        <w:t>所有服务均可用时测试</w:t>
      </w:r>
    </w:p>
    <w:p w14:paraId="1E03E007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左侧控制台输出用户信息，右侧浏览器输出成功信息</w:t>
      </w:r>
    </w:p>
    <w:p w14:paraId="15B62E7C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58F4670C" wp14:editId="3322194B">
            <wp:extent cx="5334000" cy="2885909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:\CODE\GIThub\Markdown\%E5%A4%A7%E4%B8%89%E8%AF%BE%E7%A8%8B\%E5%BE%AE%E6%9C%8D%E5%8A%A1\%E5%AE%9E%E9%AA%8C%E4%BA%94%E3%80%81%E5%85%AD\assets\image-2024110600180986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1F888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21" w:name="myshop-user服务不可用时测试"/>
      <w:bookmarkEnd w:id="20"/>
      <w:proofErr w:type="spellStart"/>
      <w:r w:rsidRPr="001C64D9">
        <w:rPr>
          <w:i w:val="0"/>
          <w:color w:val="000000" w:themeColor="text1"/>
          <w:lang w:eastAsia="zh-CN"/>
        </w:rPr>
        <w:t>myshop</w:t>
      </w:r>
      <w:proofErr w:type="spellEnd"/>
      <w:r w:rsidRPr="001C64D9">
        <w:rPr>
          <w:i w:val="0"/>
          <w:color w:val="000000" w:themeColor="text1"/>
          <w:lang w:eastAsia="zh-CN"/>
        </w:rPr>
        <w:t xml:space="preserve"> user</w:t>
      </w:r>
      <w:r w:rsidRPr="001C64D9">
        <w:rPr>
          <w:i w:val="0"/>
          <w:color w:val="000000" w:themeColor="text1"/>
          <w:lang w:eastAsia="zh-CN"/>
        </w:rPr>
        <w:t>服务</w:t>
      </w:r>
      <w:proofErr w:type="gramStart"/>
      <w:r w:rsidRPr="001C64D9">
        <w:rPr>
          <w:i w:val="0"/>
          <w:color w:val="000000" w:themeColor="text1"/>
          <w:lang w:eastAsia="zh-CN"/>
        </w:rPr>
        <w:t>不</w:t>
      </w:r>
      <w:proofErr w:type="gramEnd"/>
      <w:r w:rsidRPr="001C64D9">
        <w:rPr>
          <w:i w:val="0"/>
          <w:color w:val="000000" w:themeColor="text1"/>
          <w:lang w:eastAsia="zh-CN"/>
        </w:rPr>
        <w:t>可用时测试</w:t>
      </w:r>
    </w:p>
    <w:p w14:paraId="774836B2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左侧控制台显示熔断，但是依旧右侧浏览器打印出购票成功</w:t>
      </w:r>
    </w:p>
    <w:p w14:paraId="28673AD5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3E31153C" wp14:editId="7C08611B">
            <wp:extent cx="5334000" cy="3521056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:\CODE\GIThub\Markdown\%E5%A4%A7%E4%B8%89%E8%AF%BE%E7%A8%8B\%E5%BE%AE%E6%9C%8D%E5%8A%A1\%E5%AE%9E%E9%AA%8C%E4%BA%94%E3%80%81%E5%85%AD\assets\image-2024110600193689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8D413" w14:textId="77777777" w:rsidR="00927B72" w:rsidRPr="001C64D9" w:rsidRDefault="00DD08B2">
      <w:pPr>
        <w:pStyle w:val="2"/>
        <w:rPr>
          <w:color w:val="000000" w:themeColor="text1"/>
        </w:rPr>
      </w:pPr>
      <w:bookmarkStart w:id="22" w:name="hystrix-dashboard监控面板"/>
      <w:bookmarkStart w:id="23" w:name="_Toc181747313"/>
      <w:bookmarkEnd w:id="6"/>
      <w:bookmarkEnd w:id="15"/>
      <w:bookmarkEnd w:id="21"/>
      <w:r w:rsidRPr="001C64D9">
        <w:rPr>
          <w:color w:val="000000" w:themeColor="text1"/>
        </w:rPr>
        <w:lastRenderedPageBreak/>
        <w:t>Hystrix Dashboard</w:t>
      </w:r>
      <w:r w:rsidRPr="001C64D9">
        <w:rPr>
          <w:color w:val="000000" w:themeColor="text1"/>
        </w:rPr>
        <w:t>监控面板</w:t>
      </w:r>
      <w:bookmarkEnd w:id="23"/>
    </w:p>
    <w:p w14:paraId="53FC9672" w14:textId="77777777" w:rsidR="00927B72" w:rsidRPr="001C64D9" w:rsidRDefault="00DD08B2">
      <w:pPr>
        <w:pStyle w:val="3"/>
        <w:rPr>
          <w:color w:val="000000" w:themeColor="text1"/>
        </w:rPr>
      </w:pPr>
      <w:bookmarkStart w:id="24" w:name="搭建hystrix-dashboard工程并进行配置"/>
      <w:bookmarkStart w:id="25" w:name="_Toc181747314"/>
      <w:r w:rsidRPr="001C64D9">
        <w:rPr>
          <w:color w:val="000000" w:themeColor="text1"/>
        </w:rPr>
        <w:t>搭建</w:t>
      </w:r>
      <w:r w:rsidRPr="001C64D9">
        <w:rPr>
          <w:color w:val="000000" w:themeColor="text1"/>
        </w:rPr>
        <w:t>Hystrix Dashboard</w:t>
      </w:r>
      <w:r w:rsidRPr="001C64D9">
        <w:rPr>
          <w:color w:val="000000" w:themeColor="text1"/>
        </w:rPr>
        <w:t>工程并进行配置</w:t>
      </w:r>
      <w:bookmarkEnd w:id="25"/>
    </w:p>
    <w:p w14:paraId="1C248070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26" w:name="子模块构建"/>
      <w:r w:rsidRPr="001C64D9">
        <w:rPr>
          <w:i w:val="0"/>
          <w:color w:val="000000" w:themeColor="text1"/>
        </w:rPr>
        <w:t>子模块构建</w:t>
      </w:r>
    </w:p>
    <w:p w14:paraId="3F60072E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68823F7E" wp14:editId="67CABA2F">
            <wp:extent cx="5334000" cy="2578428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:\CODE\GIThub\Markdown\%E5%A4%A7%E4%B8%89%E8%AF%BE%E7%A8%8B\%E5%BE%AE%E6%9C%8D%E5%8A%A1\%E5%AE%9E%E9%AA%8C%E4%BA%94%E3%80%81%E5%85%AD\assets\image-2024110600360932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035EB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27" w:name="yml文件配置"/>
      <w:bookmarkEnd w:id="26"/>
      <w:r w:rsidRPr="001C64D9">
        <w:rPr>
          <w:i w:val="0"/>
          <w:color w:val="000000" w:themeColor="text1"/>
        </w:rPr>
        <w:t>yml</w:t>
      </w:r>
      <w:r w:rsidRPr="001C64D9">
        <w:rPr>
          <w:i w:val="0"/>
          <w:color w:val="000000" w:themeColor="text1"/>
        </w:rPr>
        <w:t>文件配置</w:t>
      </w:r>
    </w:p>
    <w:p w14:paraId="3D2159C7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67558F1D" wp14:editId="586036E8">
            <wp:extent cx="5334000" cy="3247779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:\CODE\GIThub\Markdown\%E5%A4%A7%E4%B8%89%E8%AF%BE%E7%A8%8B\%E5%BE%AE%E6%9C%8D%E5%8A%A1\%E5%AE%9E%E9%AA%8C%E4%BA%94%E3%80%81%E5%85%AD\assets\image-2024110600355893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E063A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28" w:name="启动类添加注解"/>
      <w:bookmarkEnd w:id="27"/>
      <w:r w:rsidRPr="001C64D9">
        <w:rPr>
          <w:i w:val="0"/>
          <w:color w:val="000000" w:themeColor="text1"/>
        </w:rPr>
        <w:lastRenderedPageBreak/>
        <w:t>启动类添加注解</w:t>
      </w:r>
    </w:p>
    <w:p w14:paraId="54C1BE3A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7E274748" wp14:editId="43E68FAA">
            <wp:extent cx="5334000" cy="1344291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:\CODE\GIThub\Markdown\%E5%A4%A7%E4%B8%89%E8%AF%BE%E7%A8%8B\%E5%BE%AE%E6%9C%8D%E5%8A%A1\%E5%AE%9E%E9%AA%8C%E4%BA%94%E3%80%81%E5%85%AD\assets\image-2024110600365926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BAB23" w14:textId="77777777" w:rsidR="00927B72" w:rsidRPr="001C64D9" w:rsidRDefault="00DD08B2">
      <w:pPr>
        <w:pStyle w:val="3"/>
        <w:rPr>
          <w:color w:val="000000" w:themeColor="text1"/>
          <w:lang w:eastAsia="zh-CN"/>
        </w:rPr>
      </w:pPr>
      <w:bookmarkStart w:id="29" w:name="启动hystrix-dashboard监控面板微服务并访问其用户界面"/>
      <w:bookmarkStart w:id="30" w:name="_Toc181747315"/>
      <w:bookmarkEnd w:id="24"/>
      <w:bookmarkEnd w:id="28"/>
      <w:r w:rsidRPr="001C64D9">
        <w:rPr>
          <w:color w:val="000000" w:themeColor="text1"/>
          <w:lang w:eastAsia="zh-CN"/>
        </w:rPr>
        <w:t>启动</w:t>
      </w:r>
      <w:proofErr w:type="spellStart"/>
      <w:r w:rsidRPr="001C64D9">
        <w:rPr>
          <w:color w:val="000000" w:themeColor="text1"/>
          <w:lang w:eastAsia="zh-CN"/>
        </w:rPr>
        <w:t>Hystrix</w:t>
      </w:r>
      <w:proofErr w:type="spellEnd"/>
      <w:r w:rsidRPr="001C64D9">
        <w:rPr>
          <w:color w:val="000000" w:themeColor="text1"/>
          <w:lang w:eastAsia="zh-CN"/>
        </w:rPr>
        <w:t xml:space="preserve"> Dashboard</w:t>
      </w:r>
      <w:r w:rsidRPr="001C64D9">
        <w:rPr>
          <w:color w:val="000000" w:themeColor="text1"/>
          <w:lang w:eastAsia="zh-CN"/>
        </w:rPr>
        <w:t>监控面板微服务，并访问其用户界面</w:t>
      </w:r>
      <w:bookmarkEnd w:id="30"/>
    </w:p>
    <w:p w14:paraId="7FD11F0C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7F2245FE" wp14:editId="60E42E49">
            <wp:extent cx="5334000" cy="2848910"/>
            <wp:effectExtent l="0" t="0" r="0" b="0"/>
            <wp:docPr id="8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F:\CODE\GIThub\Markdown\%E5%A4%A7%E4%B8%89%E8%AF%BE%E7%A8%8B\%E5%BE%AE%E6%9C%8D%E5%8A%A1\%E5%AE%9E%E9%AA%8C%E4%BA%94%E3%80%81%E5%85%AD\assets\image-202411060037297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11E8D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31" w:name="X9007bc05bfad09f1720527d6e6a271b8fa50dbd"/>
      <w:proofErr w:type="gramStart"/>
      <w:r w:rsidRPr="001C64D9">
        <w:rPr>
          <w:i w:val="0"/>
          <w:color w:val="000000" w:themeColor="text1"/>
          <w:lang w:eastAsia="zh-CN"/>
        </w:rPr>
        <w:t>启动各微服务</w:t>
      </w:r>
      <w:proofErr w:type="gramEnd"/>
      <w:r w:rsidRPr="001C64D9">
        <w:rPr>
          <w:i w:val="0"/>
          <w:color w:val="000000" w:themeColor="text1"/>
          <w:lang w:eastAsia="zh-CN"/>
        </w:rPr>
        <w:t>，访问</w:t>
      </w:r>
      <w:proofErr w:type="spellStart"/>
      <w:r w:rsidRPr="001C64D9">
        <w:rPr>
          <w:i w:val="0"/>
          <w:color w:val="000000" w:themeColor="text1"/>
          <w:lang w:eastAsia="zh-CN"/>
        </w:rPr>
        <w:t>hystrix</w:t>
      </w:r>
      <w:proofErr w:type="spellEnd"/>
      <w:r w:rsidRPr="001C64D9">
        <w:rPr>
          <w:i w:val="0"/>
          <w:color w:val="000000" w:themeColor="text1"/>
          <w:lang w:eastAsia="zh-CN"/>
        </w:rPr>
        <w:t xml:space="preserve"> dashboard</w:t>
      </w:r>
      <w:r w:rsidRPr="001C64D9">
        <w:rPr>
          <w:i w:val="0"/>
          <w:color w:val="000000" w:themeColor="text1"/>
          <w:lang w:eastAsia="zh-CN"/>
        </w:rPr>
        <w:t>。浏览器多次请求</w:t>
      </w:r>
      <w:r w:rsidRPr="001C64D9">
        <w:rPr>
          <w:i w:val="0"/>
          <w:color w:val="000000" w:themeColor="text1"/>
          <w:lang w:eastAsia="zh-CN"/>
        </w:rPr>
        <w:t>order</w:t>
      </w:r>
      <w:r w:rsidRPr="001C64D9">
        <w:rPr>
          <w:i w:val="0"/>
          <w:color w:val="000000" w:themeColor="text1"/>
          <w:lang w:eastAsia="zh-CN"/>
        </w:rPr>
        <w:t>方法，记录监控界面</w:t>
      </w:r>
    </w:p>
    <w:p w14:paraId="041DBF33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反复在浏览器中发起请求，结果如下</w:t>
      </w:r>
    </w:p>
    <w:p w14:paraId="043CAEF2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2CD0A107" wp14:editId="5ABE62B5">
            <wp:extent cx="5334000" cy="2885909"/>
            <wp:effectExtent l="0" t="0" r="0" b="0"/>
            <wp:docPr id="8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F:\CODE\GIThub\Markdown\%E5%A4%A7%E4%B8%89%E8%AF%BE%E7%A8%8B\%E5%BE%AE%E6%9C%8D%E5%8A%A1\%E5%AE%9E%E9%AA%8C%E4%BA%94%E3%80%81%E5%85%AD\assets\image-202411060038552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01BDC" w14:textId="77777777" w:rsidR="00927B72" w:rsidRPr="001C64D9" w:rsidRDefault="00DD08B2">
      <w:pPr>
        <w:pStyle w:val="1"/>
        <w:rPr>
          <w:color w:val="000000" w:themeColor="text1"/>
          <w:lang w:eastAsia="zh-CN"/>
        </w:rPr>
      </w:pPr>
      <w:bookmarkStart w:id="32" w:name="lab6"/>
      <w:bookmarkStart w:id="33" w:name="_Toc181747316"/>
      <w:bookmarkEnd w:id="0"/>
      <w:bookmarkEnd w:id="22"/>
      <w:bookmarkEnd w:id="29"/>
      <w:bookmarkEnd w:id="31"/>
      <w:r w:rsidRPr="001C64D9">
        <w:rPr>
          <w:color w:val="000000" w:themeColor="text1"/>
          <w:lang w:eastAsia="zh-CN"/>
        </w:rPr>
        <w:t>LAB6</w:t>
      </w:r>
      <w:bookmarkEnd w:id="33"/>
    </w:p>
    <w:p w14:paraId="30098543" w14:textId="77777777" w:rsidR="00927B72" w:rsidRPr="001C64D9" w:rsidRDefault="00DD08B2">
      <w:pPr>
        <w:pStyle w:val="2"/>
        <w:rPr>
          <w:color w:val="000000" w:themeColor="text1"/>
          <w:lang w:eastAsia="zh-CN"/>
        </w:rPr>
      </w:pPr>
      <w:bookmarkStart w:id="34" w:name="一-实验目的-2"/>
      <w:bookmarkStart w:id="35" w:name="_Toc181747317"/>
      <w:proofErr w:type="gramStart"/>
      <w:r w:rsidRPr="001C64D9">
        <w:rPr>
          <w:color w:val="000000" w:themeColor="text1"/>
          <w:lang w:eastAsia="zh-CN"/>
        </w:rPr>
        <w:t>一</w:t>
      </w:r>
      <w:proofErr w:type="gramEnd"/>
      <w:r w:rsidRPr="001C64D9">
        <w:rPr>
          <w:color w:val="000000" w:themeColor="text1"/>
          <w:lang w:eastAsia="zh-CN"/>
        </w:rPr>
        <w:t xml:space="preserve"> </w:t>
      </w:r>
      <w:r w:rsidRPr="001C64D9">
        <w:rPr>
          <w:color w:val="000000" w:themeColor="text1"/>
          <w:lang w:eastAsia="zh-CN"/>
        </w:rPr>
        <w:t>实验目的</w:t>
      </w:r>
      <w:bookmarkEnd w:id="35"/>
    </w:p>
    <w:p w14:paraId="784A39F9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通过创建网关服务模块来实现路由转发，自定义过滤器。利用</w:t>
      </w:r>
      <w:proofErr w:type="spellStart"/>
      <w:r w:rsidRPr="001C64D9">
        <w:rPr>
          <w:color w:val="000000" w:themeColor="text1"/>
          <w:lang w:eastAsia="zh-CN"/>
        </w:rPr>
        <w:t>Zuul</w:t>
      </w:r>
      <w:proofErr w:type="spellEnd"/>
      <w:r w:rsidRPr="001C64D9">
        <w:rPr>
          <w:color w:val="000000" w:themeColor="text1"/>
          <w:lang w:eastAsia="zh-CN"/>
        </w:rPr>
        <w:t>网关管理所有服务的入口，使得可以在网关层面上进行动态路由、过滤和安全控制。网关服务实现了请求的路由转发和自定义过滤器，这样可以在请求到达具体的服务之前进行必要的处理，从而增强服务的安全性和灵活性。</w:t>
      </w:r>
    </w:p>
    <w:p w14:paraId="529EEF1B" w14:textId="77777777" w:rsidR="00927B72" w:rsidRPr="001C64D9" w:rsidRDefault="00DD08B2">
      <w:pPr>
        <w:pStyle w:val="2"/>
        <w:rPr>
          <w:color w:val="000000" w:themeColor="text1"/>
          <w:lang w:eastAsia="zh-CN"/>
        </w:rPr>
      </w:pPr>
      <w:bookmarkStart w:id="36" w:name="二-实验环境-2"/>
      <w:bookmarkStart w:id="37" w:name="_Toc181747318"/>
      <w:bookmarkEnd w:id="34"/>
      <w:r w:rsidRPr="001C64D9">
        <w:rPr>
          <w:color w:val="000000" w:themeColor="text1"/>
          <w:lang w:eastAsia="zh-CN"/>
        </w:rPr>
        <w:t>二</w:t>
      </w:r>
      <w:r w:rsidRPr="001C64D9">
        <w:rPr>
          <w:color w:val="000000" w:themeColor="text1"/>
          <w:lang w:eastAsia="zh-CN"/>
        </w:rPr>
        <w:t xml:space="preserve"> </w:t>
      </w:r>
      <w:r w:rsidRPr="001C64D9">
        <w:rPr>
          <w:color w:val="000000" w:themeColor="text1"/>
          <w:lang w:eastAsia="zh-CN"/>
        </w:rPr>
        <w:t>实验环境</w:t>
      </w:r>
      <w:bookmarkEnd w:id="37"/>
    </w:p>
    <w:p w14:paraId="3647BD25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操作系统</w:t>
      </w:r>
      <w:r w:rsidRPr="001C64D9">
        <w:rPr>
          <w:color w:val="000000" w:themeColor="text1"/>
          <w:lang w:eastAsia="zh-CN"/>
        </w:rPr>
        <w:t>:win11</w:t>
      </w:r>
    </w:p>
    <w:p w14:paraId="79300237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IDE: IDEA 2024</w:t>
      </w:r>
      <w:r w:rsidRPr="001C64D9">
        <w:rPr>
          <w:color w:val="000000" w:themeColor="text1"/>
        </w:rPr>
        <w:t>版</w:t>
      </w:r>
    </w:p>
    <w:p w14:paraId="41D1E6A6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java:8</w:t>
      </w:r>
    </w:p>
    <w:p w14:paraId="2C8A5316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JDK: 1.8</w:t>
      </w:r>
    </w:p>
    <w:p w14:paraId="51A2323B" w14:textId="77777777" w:rsidR="00927B72" w:rsidRPr="001C64D9" w:rsidRDefault="00DD08B2">
      <w:pPr>
        <w:pStyle w:val="2"/>
        <w:rPr>
          <w:color w:val="000000" w:themeColor="text1"/>
          <w:lang w:eastAsia="zh-CN"/>
        </w:rPr>
      </w:pPr>
      <w:bookmarkStart w:id="38" w:name="三-实验步骤-2"/>
      <w:bookmarkStart w:id="39" w:name="_Toc181747319"/>
      <w:bookmarkEnd w:id="36"/>
      <w:r w:rsidRPr="001C64D9">
        <w:rPr>
          <w:color w:val="000000" w:themeColor="text1"/>
          <w:lang w:eastAsia="zh-CN"/>
        </w:rPr>
        <w:t>三</w:t>
      </w:r>
      <w:r w:rsidRPr="001C64D9">
        <w:rPr>
          <w:color w:val="000000" w:themeColor="text1"/>
          <w:lang w:eastAsia="zh-CN"/>
        </w:rPr>
        <w:t xml:space="preserve"> </w:t>
      </w:r>
      <w:r w:rsidRPr="001C64D9">
        <w:rPr>
          <w:color w:val="000000" w:themeColor="text1"/>
          <w:lang w:eastAsia="zh-CN"/>
        </w:rPr>
        <w:t>实验步骤</w:t>
      </w:r>
      <w:bookmarkEnd w:id="39"/>
    </w:p>
    <w:p w14:paraId="566DE6F6" w14:textId="77777777" w:rsidR="00927B72" w:rsidRPr="001C64D9" w:rsidRDefault="00DD08B2">
      <w:pPr>
        <w:pStyle w:val="3"/>
        <w:rPr>
          <w:color w:val="000000" w:themeColor="text1"/>
          <w:lang w:eastAsia="zh-CN"/>
        </w:rPr>
      </w:pPr>
      <w:bookmarkStart w:id="40" w:name="zuul动态路由"/>
      <w:bookmarkStart w:id="41" w:name="_Toc181747320"/>
      <w:proofErr w:type="spellStart"/>
      <w:r w:rsidRPr="001C64D9">
        <w:rPr>
          <w:color w:val="000000" w:themeColor="text1"/>
          <w:lang w:eastAsia="zh-CN"/>
        </w:rPr>
        <w:t>Zuul</w:t>
      </w:r>
      <w:proofErr w:type="spellEnd"/>
      <w:r w:rsidRPr="001C64D9">
        <w:rPr>
          <w:color w:val="000000" w:themeColor="text1"/>
          <w:lang w:eastAsia="zh-CN"/>
        </w:rPr>
        <w:t>动态路由</w:t>
      </w:r>
      <w:bookmarkEnd w:id="41"/>
    </w:p>
    <w:p w14:paraId="514249ED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42" w:name="构建子模块并且进行配置"/>
      <w:r w:rsidRPr="001C64D9">
        <w:rPr>
          <w:i w:val="0"/>
          <w:color w:val="000000" w:themeColor="text1"/>
          <w:lang w:eastAsia="zh-CN"/>
        </w:rPr>
        <w:t>构建子模块并且进行配置</w:t>
      </w:r>
    </w:p>
    <w:p w14:paraId="771AEBC6" w14:textId="77777777" w:rsidR="00927B72" w:rsidRPr="001C64D9" w:rsidRDefault="00DD08B2">
      <w:pPr>
        <w:pStyle w:val="FirstParagraph"/>
        <w:rPr>
          <w:color w:val="000000" w:themeColor="text1"/>
        </w:rPr>
      </w:pPr>
      <w:proofErr w:type="spellStart"/>
      <w:r w:rsidRPr="001C64D9">
        <w:rPr>
          <w:color w:val="000000" w:themeColor="text1"/>
        </w:rPr>
        <w:t>子模块构建</w:t>
      </w:r>
      <w:proofErr w:type="spellEnd"/>
    </w:p>
    <w:p w14:paraId="5ED41399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54DD9970" wp14:editId="545435CD">
            <wp:extent cx="5334000" cy="4675720"/>
            <wp:effectExtent l="0" t="0" r="0" b="0"/>
            <wp:docPr id="9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F:\CODE\GIThub\Markdown\%E5%A4%A7%E4%B8%89%E8%AF%BE%E7%A8%8B\%E5%BE%AE%E6%9C%8D%E5%8A%A1\%E5%AE%9E%E9%AA%8C%E4%BA%94%E3%80%81%E5%85%AD\assets\image-2024110600464590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0BA6A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yml</w:t>
      </w:r>
      <w:r w:rsidRPr="001C64D9">
        <w:rPr>
          <w:color w:val="000000" w:themeColor="text1"/>
        </w:rPr>
        <w:t>文件配置</w:t>
      </w:r>
    </w:p>
    <w:p w14:paraId="7BFC2236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3DA0EAB1" wp14:editId="61584D62">
            <wp:extent cx="5334000" cy="6166863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F:\CODE\GIThub\Markdown\%E5%A4%A7%E4%B8%89%E8%AF%BE%E7%A8%8B\%E5%BE%AE%E6%9C%8D%E5%8A%A1\%E5%AE%9E%E9%AA%8C%E4%BA%94%E3%80%81%E5%85%AD\assets\image-202411060047303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96A2E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43" w:name="启动各服务并测试网关路由转发是否成功"/>
      <w:bookmarkEnd w:id="42"/>
      <w:r w:rsidRPr="001C64D9">
        <w:rPr>
          <w:i w:val="0"/>
          <w:color w:val="000000" w:themeColor="text1"/>
          <w:lang w:eastAsia="zh-CN"/>
        </w:rPr>
        <w:lastRenderedPageBreak/>
        <w:t>启动各服务并测试网关路由转发是否成功</w:t>
      </w:r>
    </w:p>
    <w:p w14:paraId="6E2B2439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139D9494" wp14:editId="1F599B6E">
            <wp:extent cx="5334000" cy="2472756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:\CODE\GIThub\Markdown\%E5%A4%A7%E4%B8%89%E8%AF%BE%E7%A8%8B\%E5%BE%AE%E6%9C%8D%E5%8A%A1\%E5%AE%9E%E9%AA%8C%E4%BA%94%E3%80%81%E5%85%AD\assets\image-202411060048228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9A3C9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44" w:name="通过网关请求服务localhost8222myshop-webweborder"/>
      <w:bookmarkEnd w:id="43"/>
      <w:r w:rsidRPr="001C64D9">
        <w:rPr>
          <w:i w:val="0"/>
          <w:color w:val="000000" w:themeColor="text1"/>
        </w:rPr>
        <w:t>通过网关请求服务</w:t>
      </w:r>
      <w:r w:rsidRPr="001C64D9">
        <w:rPr>
          <w:i w:val="0"/>
          <w:color w:val="000000" w:themeColor="text1"/>
        </w:rPr>
        <w:t>localhost:8222/myshop-web/web/order</w:t>
      </w:r>
    </w:p>
    <w:p w14:paraId="5AACF9E9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color w:val="000000" w:themeColor="text1"/>
        </w:rPr>
        <w:t>购票微服务被成功调用</w:t>
      </w:r>
    </w:p>
    <w:p w14:paraId="38FC39B6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4BAC7E23" wp14:editId="336FE0E1">
            <wp:extent cx="5334000" cy="2855077"/>
            <wp:effectExtent l="0" t="0" r="0" b="0"/>
            <wp:docPr id="10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F:\CODE\GIThub\Markdown\%E5%A4%A7%E4%B8%89%E8%AF%BE%E7%A8%8B\%E5%BE%AE%E6%9C%8D%E5%8A%A1\%E5%AE%9E%E9%AA%8C%E4%BA%94%E3%80%81%E5%85%AD\assets\image-2024110600491207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EBB55" w14:textId="77777777" w:rsidR="00927B72" w:rsidRPr="001C64D9" w:rsidRDefault="00DD08B2">
      <w:pPr>
        <w:pStyle w:val="3"/>
        <w:rPr>
          <w:color w:val="000000" w:themeColor="text1"/>
          <w:lang w:eastAsia="zh-CN"/>
        </w:rPr>
      </w:pPr>
      <w:bookmarkStart w:id="45" w:name="zuul自定义过滤器的编写"/>
      <w:bookmarkStart w:id="46" w:name="_Toc181747321"/>
      <w:bookmarkEnd w:id="40"/>
      <w:bookmarkEnd w:id="44"/>
      <w:proofErr w:type="spellStart"/>
      <w:r w:rsidRPr="001C64D9">
        <w:rPr>
          <w:color w:val="000000" w:themeColor="text1"/>
          <w:lang w:eastAsia="zh-CN"/>
        </w:rPr>
        <w:lastRenderedPageBreak/>
        <w:t>Zuul</w:t>
      </w:r>
      <w:proofErr w:type="spellEnd"/>
      <w:r w:rsidRPr="001C64D9">
        <w:rPr>
          <w:color w:val="000000" w:themeColor="text1"/>
          <w:lang w:eastAsia="zh-CN"/>
        </w:rPr>
        <w:t>自定义过滤器的编写</w:t>
      </w:r>
      <w:bookmarkEnd w:id="46"/>
    </w:p>
    <w:p w14:paraId="64A578E7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47" w:name="myfilter-12过滤器类代码编写"/>
      <w:proofErr w:type="spellStart"/>
      <w:r w:rsidRPr="001C64D9">
        <w:rPr>
          <w:i w:val="0"/>
          <w:color w:val="000000" w:themeColor="text1"/>
          <w:lang w:eastAsia="zh-CN"/>
        </w:rPr>
        <w:t>myfilter</w:t>
      </w:r>
      <w:proofErr w:type="spellEnd"/>
      <w:r w:rsidRPr="001C64D9">
        <w:rPr>
          <w:i w:val="0"/>
          <w:color w:val="000000" w:themeColor="text1"/>
          <w:lang w:eastAsia="zh-CN"/>
        </w:rPr>
        <w:t xml:space="preserve"> 1</w:t>
      </w:r>
      <w:r w:rsidRPr="001C64D9">
        <w:rPr>
          <w:i w:val="0"/>
          <w:color w:val="000000" w:themeColor="text1"/>
          <w:lang w:eastAsia="zh-CN"/>
        </w:rPr>
        <w:t>、</w:t>
      </w:r>
      <w:r w:rsidRPr="001C64D9">
        <w:rPr>
          <w:i w:val="0"/>
          <w:color w:val="000000" w:themeColor="text1"/>
          <w:lang w:eastAsia="zh-CN"/>
        </w:rPr>
        <w:t>2</w:t>
      </w:r>
      <w:r w:rsidRPr="001C64D9">
        <w:rPr>
          <w:i w:val="0"/>
          <w:color w:val="000000" w:themeColor="text1"/>
          <w:lang w:eastAsia="zh-CN"/>
        </w:rPr>
        <w:t>过滤器类代码编写</w:t>
      </w:r>
    </w:p>
    <w:p w14:paraId="3B1C2BA2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6612DB3F" wp14:editId="7C71F2F9">
            <wp:extent cx="5334000" cy="2818078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:\CODE\GIThub\Markdown\%E5%A4%A7%E4%B8%89%E8%AF%BE%E7%A8%8B\%E5%BE%AE%E6%9C%8D%E5%8A%A1\%E5%AE%9E%E9%AA%8C%E4%BA%94%E3%80%81%E5%85%AD\assets\image-2024110600505578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2A70A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48" w:name="重启网关微服务浏览器多次请求order方法"/>
      <w:bookmarkEnd w:id="47"/>
      <w:r w:rsidRPr="001C64D9">
        <w:rPr>
          <w:i w:val="0"/>
          <w:color w:val="000000" w:themeColor="text1"/>
          <w:lang w:eastAsia="zh-CN"/>
        </w:rPr>
        <w:t>重启网关微服务，浏览器多次请求</w:t>
      </w:r>
      <w:r w:rsidRPr="001C64D9">
        <w:rPr>
          <w:i w:val="0"/>
          <w:color w:val="000000" w:themeColor="text1"/>
          <w:lang w:eastAsia="zh-CN"/>
        </w:rPr>
        <w:t>order</w:t>
      </w:r>
      <w:r w:rsidRPr="001C64D9">
        <w:rPr>
          <w:i w:val="0"/>
          <w:color w:val="000000" w:themeColor="text1"/>
          <w:lang w:eastAsia="zh-CN"/>
        </w:rPr>
        <w:t>方法</w:t>
      </w:r>
    </w:p>
    <w:p w14:paraId="408F0585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过滤器返回作用，二者依次执行，过滤器</w:t>
      </w:r>
      <w:proofErr w:type="gramStart"/>
      <w:r w:rsidRPr="001C64D9">
        <w:rPr>
          <w:color w:val="000000" w:themeColor="text1"/>
          <w:lang w:eastAsia="zh-CN"/>
        </w:rPr>
        <w:t>一</w:t>
      </w:r>
      <w:proofErr w:type="gramEnd"/>
      <w:r w:rsidRPr="001C64D9">
        <w:rPr>
          <w:color w:val="000000" w:themeColor="text1"/>
          <w:lang w:eastAsia="zh-CN"/>
        </w:rPr>
        <w:t>优先被调用</w:t>
      </w:r>
    </w:p>
    <w:p w14:paraId="49D3A5D1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3A833AA9" wp14:editId="576E3724">
            <wp:extent cx="5334000" cy="2848910"/>
            <wp:effectExtent l="0" t="0" r="0" b="0"/>
            <wp:docPr id="1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F:\CODE\GIThub\Markdown\%E5%A4%A7%E4%B8%89%E8%AF%BE%E7%A8%8B\%E5%BE%AE%E6%9C%8D%E5%8A%A1\%E5%AE%9E%E9%AA%8C%E4%BA%94%E3%80%81%E5%85%AD\assets\image-2024110600514028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D2F59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t>执行顺序局部图</w:t>
      </w:r>
    </w:p>
    <w:p w14:paraId="5E5E3CCD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3A464070" wp14:editId="3422D2CB">
            <wp:extent cx="5334000" cy="3324086"/>
            <wp:effectExtent l="0" t="0" r="0" b="0"/>
            <wp:docPr id="1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F:\CODE\GIThub\Markdown\%E5%A4%A7%E4%B8%89%E8%AF%BE%E7%A8%8B\%E5%BE%AE%E6%9C%8D%E5%8A%A1\%E5%AE%9E%E9%AA%8C%E4%BA%94%E3%80%81%E5%85%AD\assets\image-2024110600522507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F6BA6" w14:textId="77777777" w:rsidR="00927B72" w:rsidRPr="001C64D9" w:rsidRDefault="00DD08B2">
      <w:pPr>
        <w:pStyle w:val="3"/>
        <w:rPr>
          <w:color w:val="000000" w:themeColor="text1"/>
          <w:lang w:eastAsia="zh-CN"/>
        </w:rPr>
      </w:pPr>
      <w:bookmarkStart w:id="49" w:name="自定义权限控制过滤器"/>
      <w:bookmarkStart w:id="50" w:name="_Toc181747322"/>
      <w:bookmarkEnd w:id="45"/>
      <w:bookmarkEnd w:id="48"/>
      <w:r w:rsidRPr="001C64D9">
        <w:rPr>
          <w:color w:val="000000" w:themeColor="text1"/>
          <w:lang w:eastAsia="zh-CN"/>
        </w:rPr>
        <w:lastRenderedPageBreak/>
        <w:t>自定义权限控制过滤器</w:t>
      </w:r>
      <w:bookmarkEnd w:id="50"/>
    </w:p>
    <w:p w14:paraId="61E19DB6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51" w:name="authfilter代码编写"/>
      <w:proofErr w:type="spellStart"/>
      <w:r w:rsidRPr="001C64D9">
        <w:rPr>
          <w:i w:val="0"/>
          <w:color w:val="000000" w:themeColor="text1"/>
          <w:lang w:eastAsia="zh-CN"/>
        </w:rPr>
        <w:t>AuthFilter</w:t>
      </w:r>
      <w:proofErr w:type="spellEnd"/>
      <w:r w:rsidRPr="001C64D9">
        <w:rPr>
          <w:i w:val="0"/>
          <w:color w:val="000000" w:themeColor="text1"/>
          <w:lang w:eastAsia="zh-CN"/>
        </w:rPr>
        <w:t>代码编写</w:t>
      </w:r>
    </w:p>
    <w:p w14:paraId="276C4A3A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36FD81E0" wp14:editId="366C36D5">
            <wp:extent cx="5334000" cy="4490573"/>
            <wp:effectExtent l="0" t="0" r="0" b="0"/>
            <wp:docPr id="1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:\CODE\GIThub\Markdown\%E5%A4%A7%E4%B8%89%E8%AF%BE%E7%A8%8B\%E5%BE%AE%E6%9C%8D%E5%8A%A1\%E5%AE%9E%E9%AA%8C%E4%BA%94%E3%80%81%E5%85%AD\assets\image-2024110600534546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85742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52" w:name="X6fc55591ed4f9dd195a7c730d95f1b1b54cfdae"/>
      <w:bookmarkEnd w:id="51"/>
      <w:r w:rsidRPr="001C64D9">
        <w:rPr>
          <w:i w:val="0"/>
          <w:color w:val="000000" w:themeColor="text1"/>
        </w:rPr>
        <w:t>多次</w:t>
      </w:r>
      <w:r w:rsidRPr="001C64D9">
        <w:rPr>
          <w:i w:val="0"/>
          <w:color w:val="000000" w:themeColor="text1"/>
        </w:rPr>
        <w:t>localhost:8222/myshop-web/web/order</w:t>
      </w:r>
      <w:r w:rsidRPr="001C64D9">
        <w:rPr>
          <w:i w:val="0"/>
          <w:color w:val="000000" w:themeColor="text1"/>
        </w:rPr>
        <w:t>请求</w:t>
      </w:r>
      <w:r w:rsidRPr="001C64D9">
        <w:rPr>
          <w:i w:val="0"/>
          <w:color w:val="000000" w:themeColor="text1"/>
        </w:rPr>
        <w:t>order</w:t>
      </w:r>
      <w:r w:rsidRPr="001C64D9">
        <w:rPr>
          <w:i w:val="0"/>
          <w:color w:val="000000" w:themeColor="text1"/>
        </w:rPr>
        <w:t>方法</w:t>
      </w:r>
    </w:p>
    <w:p w14:paraId="3DE83DB1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color w:val="000000" w:themeColor="text1"/>
        </w:rPr>
        <w:t>由于权限过滤</w:t>
      </w:r>
      <w:r w:rsidRPr="001C64D9">
        <w:rPr>
          <w:color w:val="000000" w:themeColor="text1"/>
        </w:rPr>
        <w:t>器的作用，此时请求会被拒绝</w:t>
      </w:r>
    </w:p>
    <w:p w14:paraId="11938A6B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708055A7" wp14:editId="0662E46D">
            <wp:extent cx="5334000" cy="2848910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F:\CODE\GIThub\Markdown\%E5%A4%A7%E4%B8%89%E8%AF%BE%E7%A8%8B\%E5%BE%AE%E6%9C%8D%E5%8A%A1\%E5%AE%9E%E9%AA%8C%E4%BA%94%E3%80%81%E5%85%AD\assets\image-2024110600541133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1E7F0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53" w:name="Xf92efa31865852ffa5def6f69095b5bbd2d4566"/>
      <w:bookmarkEnd w:id="52"/>
      <w:r w:rsidRPr="001C64D9">
        <w:rPr>
          <w:i w:val="0"/>
          <w:color w:val="000000" w:themeColor="text1"/>
        </w:rPr>
        <w:lastRenderedPageBreak/>
        <w:t>使用</w:t>
      </w:r>
      <w:r w:rsidRPr="001C64D9">
        <w:rPr>
          <w:i w:val="0"/>
          <w:color w:val="000000" w:themeColor="text1"/>
        </w:rPr>
        <w:t>localhost:8222/myshop-web/web/order?token=user</w:t>
      </w:r>
      <w:r w:rsidRPr="001C64D9">
        <w:rPr>
          <w:i w:val="0"/>
          <w:color w:val="000000" w:themeColor="text1"/>
        </w:rPr>
        <w:t>请求才会成功</w:t>
      </w:r>
    </w:p>
    <w:p w14:paraId="699BBD73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1AE1EDB6" wp14:editId="686916DD">
            <wp:extent cx="5334000" cy="5710154"/>
            <wp:effectExtent l="0" t="0" r="0" b="0"/>
            <wp:docPr id="1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F:\CODE\GIThub\Markdown\%E5%A4%A7%E4%B8%89%E8%AF%BE%E7%A8%8B\%E5%BE%AE%E6%9C%8D%E5%8A%A1\%E5%AE%9E%E9%AA%8C%E4%BA%94%E3%80%81%E5%85%AD\assets\image-202411060055526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FC7C3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229EFB85" wp14:editId="4823F1FC">
            <wp:extent cx="5334000" cy="2885909"/>
            <wp:effectExtent l="0" t="0" r="0" b="0"/>
            <wp:docPr id="1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F:\CODE\GIThub\Markdown\%E5%A4%A7%E4%B8%89%E8%AF%BE%E7%A8%8B\%E5%BE%AE%E6%9C%8D%E5%8A%A1\%E5%AE%9E%E9%AA%8C%E4%BA%94%E3%80%81%E5%85%AD\assets\image-2024110600554715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F354B" w14:textId="77777777" w:rsidR="00927B72" w:rsidRPr="001C64D9" w:rsidRDefault="00DD08B2">
      <w:pPr>
        <w:pStyle w:val="3"/>
        <w:rPr>
          <w:color w:val="000000" w:themeColor="text1"/>
        </w:rPr>
      </w:pPr>
      <w:bookmarkStart w:id="54" w:name="自定义异常处理过滤器"/>
      <w:bookmarkStart w:id="55" w:name="_Toc181747323"/>
      <w:bookmarkEnd w:id="49"/>
      <w:bookmarkEnd w:id="53"/>
      <w:r w:rsidRPr="001C64D9">
        <w:rPr>
          <w:color w:val="000000" w:themeColor="text1"/>
        </w:rPr>
        <w:t>自定义异常处理过滤器</w:t>
      </w:r>
      <w:bookmarkEnd w:id="55"/>
    </w:p>
    <w:p w14:paraId="1D8C5398" w14:textId="77777777" w:rsidR="00927B72" w:rsidRPr="001C64D9" w:rsidRDefault="00DD08B2">
      <w:pPr>
        <w:pStyle w:val="4"/>
        <w:rPr>
          <w:i w:val="0"/>
          <w:color w:val="000000" w:themeColor="text1"/>
        </w:rPr>
      </w:pPr>
      <w:bookmarkStart w:id="56" w:name="myerrorfilter和result代码编写"/>
      <w:r w:rsidRPr="001C64D9">
        <w:rPr>
          <w:i w:val="0"/>
          <w:color w:val="000000" w:themeColor="text1"/>
        </w:rPr>
        <w:t>MyErrorFilter</w:t>
      </w:r>
      <w:r w:rsidRPr="001C64D9">
        <w:rPr>
          <w:i w:val="0"/>
          <w:color w:val="000000" w:themeColor="text1"/>
        </w:rPr>
        <w:t>和</w:t>
      </w:r>
      <w:r w:rsidRPr="001C64D9">
        <w:rPr>
          <w:i w:val="0"/>
          <w:color w:val="000000" w:themeColor="text1"/>
        </w:rPr>
        <w:t>result</w:t>
      </w:r>
      <w:r w:rsidRPr="001C64D9">
        <w:rPr>
          <w:i w:val="0"/>
          <w:color w:val="000000" w:themeColor="text1"/>
        </w:rPr>
        <w:t>代码编写</w:t>
      </w:r>
    </w:p>
    <w:p w14:paraId="2B6F9D6D" w14:textId="77777777" w:rsidR="00927B72" w:rsidRPr="001C64D9" w:rsidRDefault="00DD08B2">
      <w:pPr>
        <w:pStyle w:val="FirstParagraph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26073421" wp14:editId="7D6798D2">
            <wp:extent cx="5334000" cy="4507692"/>
            <wp:effectExtent l="0" t="0" r="0" b="0"/>
            <wp:docPr id="1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F:\CODE\GIThub\Markdown\%E5%A4%A7%E4%B8%89%E8%AF%BE%E7%A8%8B\%E5%BE%AE%E6%9C%8D%E5%8A%A1\%E5%AE%9E%E9%AA%8C%E4%BA%94%E3%80%81%E5%85%AD\assets\image-2024110600562387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722B4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lastRenderedPageBreak/>
        <w:drawing>
          <wp:inline distT="0" distB="0" distL="0" distR="0" wp14:anchorId="0A5EB165" wp14:editId="6DC821F7">
            <wp:extent cx="5334000" cy="4634377"/>
            <wp:effectExtent l="0" t="0" r="0" b="0"/>
            <wp:docPr id="1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F:\CODE\GIThub\Markdown\%E5%A4%A7%E4%B8%89%E8%AF%BE%E7%A8%8B\%E5%BE%AE%E6%9C%8D%E5%8A%A1\%E5%AE%9E%E9%AA%8C%E4%BA%94%E3%80%81%E5%85%AD\assets\image-2024110600571603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B57DD" w14:textId="77777777" w:rsidR="00927B72" w:rsidRPr="001C64D9" w:rsidRDefault="00DD08B2">
      <w:pPr>
        <w:pStyle w:val="4"/>
        <w:rPr>
          <w:i w:val="0"/>
          <w:color w:val="000000" w:themeColor="text1"/>
          <w:lang w:eastAsia="zh-CN"/>
        </w:rPr>
      </w:pPr>
      <w:bookmarkStart w:id="57" w:name="测试-2"/>
      <w:bookmarkEnd w:id="56"/>
      <w:r w:rsidRPr="001C64D9">
        <w:rPr>
          <w:i w:val="0"/>
          <w:color w:val="000000" w:themeColor="text1"/>
          <w:lang w:eastAsia="zh-CN"/>
        </w:rPr>
        <w:t>测试</w:t>
      </w:r>
    </w:p>
    <w:p w14:paraId="47669885" w14:textId="77777777" w:rsidR="00927B72" w:rsidRPr="001C64D9" w:rsidRDefault="00DD08B2">
      <w:pPr>
        <w:pStyle w:val="FirstParagraph"/>
        <w:rPr>
          <w:color w:val="000000" w:themeColor="text1"/>
          <w:lang w:eastAsia="zh-CN"/>
        </w:rPr>
      </w:pPr>
      <w:r w:rsidRPr="001C64D9">
        <w:rPr>
          <w:color w:val="000000" w:themeColor="text1"/>
          <w:lang w:eastAsia="zh-CN"/>
        </w:rPr>
        <w:t>左侧没有</w:t>
      </w:r>
      <w:r w:rsidRPr="001C64D9">
        <w:rPr>
          <w:color w:val="000000" w:themeColor="text1"/>
          <w:lang w:eastAsia="zh-CN"/>
        </w:rPr>
        <w:t>token=user</w:t>
      </w:r>
      <w:r w:rsidRPr="001C64D9">
        <w:rPr>
          <w:color w:val="000000" w:themeColor="text1"/>
          <w:lang w:eastAsia="zh-CN"/>
        </w:rPr>
        <w:t>，请求失败，返回</w:t>
      </w:r>
      <w:r w:rsidRPr="001C64D9">
        <w:rPr>
          <w:color w:val="000000" w:themeColor="text1"/>
          <w:lang w:eastAsia="zh-CN"/>
        </w:rPr>
        <w:t>json</w:t>
      </w:r>
      <w:r w:rsidRPr="001C64D9">
        <w:rPr>
          <w:color w:val="000000" w:themeColor="text1"/>
          <w:lang w:eastAsia="zh-CN"/>
        </w:rPr>
        <w:t>信息，右侧请求成功。</w:t>
      </w:r>
    </w:p>
    <w:p w14:paraId="45F5FB0F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31CBFC5D" wp14:editId="799D4A88">
            <wp:extent cx="5334000" cy="2577586"/>
            <wp:effectExtent l="0" t="0" r="0" b="0"/>
            <wp:docPr id="1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F:\CODE\GIThub\Markdown\%E5%A4%A7%E4%B8%89%E8%AF%BE%E7%A8%8B\%E5%BE%AE%E6%9C%8D%E5%8A%A1\%E5%AE%9E%E9%AA%8C%E4%BA%94%E3%80%81%E5%85%AD\assets\image-2024110600574462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D5900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color w:val="000000" w:themeColor="text1"/>
        </w:rPr>
        <w:lastRenderedPageBreak/>
        <w:t>json</w:t>
      </w:r>
      <w:r w:rsidRPr="001C64D9">
        <w:rPr>
          <w:color w:val="000000" w:themeColor="text1"/>
        </w:rPr>
        <w:t>信息如下</w:t>
      </w:r>
    </w:p>
    <w:p w14:paraId="7D3C13B6" w14:textId="77777777" w:rsidR="00927B72" w:rsidRPr="001C64D9" w:rsidRDefault="00DD08B2">
      <w:pPr>
        <w:pStyle w:val="a0"/>
        <w:rPr>
          <w:color w:val="000000" w:themeColor="text1"/>
        </w:rPr>
      </w:pPr>
      <w:r w:rsidRPr="001C64D9">
        <w:rPr>
          <w:noProof/>
          <w:color w:val="000000" w:themeColor="text1"/>
        </w:rPr>
        <w:drawing>
          <wp:inline distT="0" distB="0" distL="0" distR="0" wp14:anchorId="22413FF0" wp14:editId="3C3EAFD5">
            <wp:extent cx="5334000" cy="1202462"/>
            <wp:effectExtent l="0" t="0" r="0" b="0"/>
            <wp:docPr id="1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F:\CODE\GIThub\Markdown\%E5%A4%A7%E4%B8%89%E8%AF%BE%E7%A8%8B\%E5%BE%AE%E6%9C%8D%E5%8A%A1\%E5%AE%9E%E9%AA%8C%E4%BA%94%E3%80%81%E5%85%AD\assets\image-2024110600591524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8"/>
    <w:bookmarkEnd w:id="54"/>
    <w:bookmarkEnd w:id="57"/>
    <w:p w14:paraId="04CD2E99" w14:textId="77777777" w:rsidR="00927B72" w:rsidRPr="001C64D9" w:rsidRDefault="00927B72">
      <w:pPr>
        <w:pStyle w:val="a0"/>
        <w:rPr>
          <w:color w:val="000000" w:themeColor="text1"/>
        </w:rPr>
      </w:pPr>
    </w:p>
    <w:sectPr w:rsidR="00927B72" w:rsidRPr="001C64D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CC076" w14:textId="77777777" w:rsidR="00DD08B2" w:rsidRDefault="00DD08B2" w:rsidP="00D255D9">
      <w:pPr>
        <w:spacing w:after="0"/>
      </w:pPr>
      <w:r>
        <w:separator/>
      </w:r>
    </w:p>
  </w:endnote>
  <w:endnote w:type="continuationSeparator" w:id="0">
    <w:p w14:paraId="0FE579EE" w14:textId="77777777" w:rsidR="00DD08B2" w:rsidRDefault="00DD08B2" w:rsidP="00D25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BDA85" w14:textId="77777777" w:rsidR="00DD08B2" w:rsidRDefault="00DD08B2" w:rsidP="00D255D9">
      <w:pPr>
        <w:spacing w:after="0"/>
      </w:pPr>
      <w:r>
        <w:separator/>
      </w:r>
    </w:p>
  </w:footnote>
  <w:footnote w:type="continuationSeparator" w:id="0">
    <w:p w14:paraId="68C1A242" w14:textId="77777777" w:rsidR="00DD08B2" w:rsidRDefault="00DD08B2" w:rsidP="00D255D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209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7B72"/>
    <w:rsid w:val="001C64D9"/>
    <w:rsid w:val="00927B72"/>
    <w:rsid w:val="00D255D9"/>
    <w:rsid w:val="00DD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63927D"/>
  <w15:docId w15:val="{5F876994-EDB5-49D0-82F9-D06BCCA35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255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255D9"/>
    <w:rPr>
      <w:sz w:val="18"/>
      <w:szCs w:val="18"/>
    </w:rPr>
  </w:style>
  <w:style w:type="paragraph" w:styleId="af0">
    <w:name w:val="footer"/>
    <w:basedOn w:val="a"/>
    <w:link w:val="af1"/>
    <w:unhideWhenUsed/>
    <w:rsid w:val="00D255D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255D9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D255D9"/>
  </w:style>
  <w:style w:type="paragraph" w:styleId="TOC2">
    <w:name w:val="toc 2"/>
    <w:basedOn w:val="a"/>
    <w:next w:val="a"/>
    <w:autoRedefine/>
    <w:uiPriority w:val="39"/>
    <w:unhideWhenUsed/>
    <w:rsid w:val="00D255D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255D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22F730-FD21-4DA2-AB14-8A96C27CB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3</Pages>
  <Words>452</Words>
  <Characters>2583</Characters>
  <Application>Microsoft Office Word</Application>
  <DocSecurity>0</DocSecurity>
  <Lines>21</Lines>
  <Paragraphs>6</Paragraphs>
  <ScaleCrop>false</ScaleCrop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3</cp:revision>
  <dcterms:created xsi:type="dcterms:W3CDTF">2024-11-05T16:59:00Z</dcterms:created>
  <dcterms:modified xsi:type="dcterms:W3CDTF">2024-11-05T17:02:00Z</dcterms:modified>
</cp:coreProperties>
</file>